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94888079"/>
    <w:bookmarkStart w:id="1" w:name="_Hlk146577559"/>
    <w:bookmarkEnd w:id="0"/>
    <w:bookmarkEnd w:id="1"/>
    <w:p w14:paraId="0BF03A18" w14:textId="7D89454A" w:rsidR="00477056" w:rsidRDefault="00C74D9F" w:rsidP="00091A99">
      <w:pPr>
        <w:pStyle w:val="Title"/>
      </w:pPr>
      <w:r w:rsidRPr="008A4F8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904F52" wp14:editId="67070ED6">
                <wp:simplePos x="0" y="0"/>
                <wp:positionH relativeFrom="column">
                  <wp:posOffset>-121285</wp:posOffset>
                </wp:positionH>
                <wp:positionV relativeFrom="paragraph">
                  <wp:posOffset>9154795</wp:posOffset>
                </wp:positionV>
                <wp:extent cx="2137410" cy="0"/>
                <wp:effectExtent l="36830" t="33655" r="35560" b="33020"/>
                <wp:wrapNone/>
                <wp:docPr id="2083" name="AutoShape 17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37410" cy="0"/>
                        </a:xfrm>
                        <a:prstGeom prst="straightConnector1">
                          <a:avLst/>
                        </a:prstGeom>
                        <a:noFill/>
                        <a:ln w="63500">
                          <a:solidFill>
                            <a:srgbClr val="27272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1FFA4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83" o:spid="_x0000_s1026" type="#_x0000_t32" style="position:absolute;margin-left:-9.55pt;margin-top:720.85pt;width:168.3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" strokecolor="#272727" strokeweight="5pt"/>
            </w:pict>
          </mc:Fallback>
        </mc:AlternateContent>
      </w:r>
      <w:r w:rsidRPr="008A4F8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D6A6F3" wp14:editId="41721AFB">
                <wp:simplePos x="0" y="0"/>
                <wp:positionH relativeFrom="column">
                  <wp:posOffset>-121285</wp:posOffset>
                </wp:positionH>
                <wp:positionV relativeFrom="paragraph">
                  <wp:posOffset>9135745</wp:posOffset>
                </wp:positionV>
                <wp:extent cx="6229350" cy="0"/>
                <wp:effectExtent l="8255" t="14605" r="10795" b="13970"/>
                <wp:wrapNone/>
                <wp:docPr id="2082" name="AutoShape 17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2935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27272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5B5E4F" id="AutoShape 1781" o:spid="_x0000_s1026" type="#_x0000_t32" style="position:absolute;margin-left:-9.55pt;margin-top:719.35pt;width:490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" strokecolor="#272727" strokeweight="1pt"/>
            </w:pict>
          </mc:Fallback>
        </mc:AlternateContent>
      </w:r>
      <w:r w:rsidR="001F79C0">
        <w:t>System Calibration</w:t>
      </w:r>
    </w:p>
    <w:p w14:paraId="627C0FB7" w14:textId="17863A56" w:rsidR="001F79C0" w:rsidRDefault="006327BB" w:rsidP="006327BB">
      <w:pPr>
        <w:rPr>
          <w:lang w:eastAsia="en-AU" w:bidi="ar-SA"/>
        </w:rPr>
      </w:pPr>
      <w:r>
        <w:rPr>
          <w:lang w:eastAsia="en-AU" w:bidi="ar-SA"/>
        </w:rPr>
        <w:t xml:space="preserve">The system calibration will be done with the obtained images and the MATLAB camera calibration toolbox. </w:t>
      </w:r>
    </w:p>
    <w:p w14:paraId="00DD6F53" w14:textId="4E445843" w:rsidR="001F79C0" w:rsidRPr="006327BB" w:rsidRDefault="006327BB" w:rsidP="006327BB">
      <w:r>
        <w:rPr>
          <w:lang w:eastAsia="en-AU" w:bidi="ar-SA"/>
        </w:rPr>
        <w:t>The following are the steps taken to obtain the calibration result (with an accuracy analysis).</w:t>
      </w:r>
    </w:p>
    <w:p w14:paraId="6DC4471C" w14:textId="526CA97E" w:rsidR="001F79C0" w:rsidRDefault="00CA050E" w:rsidP="001F79C0">
      <w:pPr>
        <w:pStyle w:val="Heading1"/>
      </w:pPr>
      <w:r w:rsidRPr="00CA050E">
        <w:t>Step 1: Convert the Images</w:t>
      </w:r>
    </w:p>
    <w:p w14:paraId="48E91BE7" w14:textId="707E73D9" w:rsidR="001F79C0" w:rsidRDefault="00855EBE" w:rsidP="00CA050E">
      <w:r>
        <w:t>The following code has been used to convert the “.</w:t>
      </w:r>
      <w:proofErr w:type="spellStart"/>
      <w:r>
        <w:t>png</w:t>
      </w:r>
      <w:proofErr w:type="spellEnd"/>
      <w:r>
        <w:t>” to a “.jpg” image file type.</w:t>
      </w:r>
    </w:p>
    <w:p w14:paraId="67639987" w14:textId="77777777" w:rsidR="00AA5A12" w:rsidRDefault="00AA5A12" w:rsidP="00AA5A12">
      <w:pPr>
        <w:keepNext/>
        <w:jc w:val="center"/>
      </w:pPr>
      <w:r w:rsidRPr="00AA5A12">
        <w:drawing>
          <wp:inline distT="0" distB="0" distL="0" distR="0" wp14:anchorId="10CE91B4" wp14:editId="3B4339FF">
            <wp:extent cx="4544059" cy="2029108"/>
            <wp:effectExtent l="19050" t="19050" r="28575" b="28575"/>
            <wp:docPr id="95441070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410700" name="Picture 1" descr="A screen 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20291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31B19EB" w14:textId="465043EC" w:rsidR="00AA5A12" w:rsidRDefault="00AA5A12" w:rsidP="00AA5A12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1</w:t>
        </w:r>
      </w:fldSimple>
      <w:r>
        <w:t xml:space="preserve"> MATLAB Code Snippet - Convert Image File Type</w:t>
      </w:r>
    </w:p>
    <w:p w14:paraId="3FA98111" w14:textId="7F8CAED3" w:rsidR="00855EBE" w:rsidRDefault="00855EBE" w:rsidP="00CA050E">
      <w:r>
        <w:t xml:space="preserve">The </w:t>
      </w:r>
      <w:r w:rsidR="009D01CB">
        <w:t>“</w:t>
      </w:r>
      <w:r w:rsidRPr="00855EBE">
        <w:t xml:space="preserve">f = </w:t>
      </w:r>
      <w:proofErr w:type="spellStart"/>
      <w:r w:rsidRPr="00855EBE">
        <w:t>dir</w:t>
      </w:r>
      <w:proofErr w:type="spellEnd"/>
      <w:r w:rsidRPr="00855EBE">
        <w:t>('*.</w:t>
      </w:r>
      <w:proofErr w:type="spellStart"/>
      <w:r w:rsidRPr="00855EBE">
        <w:t>png</w:t>
      </w:r>
      <w:proofErr w:type="spellEnd"/>
      <w:r w:rsidRPr="00855EBE">
        <w:t>');</w:t>
      </w:r>
      <w:r w:rsidR="009D01CB">
        <w:t>”</w:t>
      </w:r>
      <w:r>
        <w:t xml:space="preserve"> line, uses the </w:t>
      </w:r>
      <w:proofErr w:type="spellStart"/>
      <w:r>
        <w:t>dir</w:t>
      </w:r>
      <w:proofErr w:type="spellEnd"/>
      <w:r>
        <w:t xml:space="preserve"> function to list all of the files within the current directory that have a “.</w:t>
      </w:r>
      <w:proofErr w:type="spellStart"/>
      <w:r>
        <w:t>png</w:t>
      </w:r>
      <w:proofErr w:type="spellEnd"/>
      <w:r>
        <w:t xml:space="preserve">” file extension type. </w:t>
      </w:r>
      <w:r w:rsidR="009D01CB">
        <w:t>Then it stores the list of file information in the variable “f”.</w:t>
      </w:r>
    </w:p>
    <w:p w14:paraId="7384D4AB" w14:textId="22B5C114" w:rsidR="00B82235" w:rsidRDefault="009D01CB" w:rsidP="00B82235">
      <w:r>
        <w:t>The “</w:t>
      </w:r>
      <w:r w:rsidR="00855EBE">
        <w:t>fil={f.name};</w:t>
      </w:r>
      <w:r>
        <w:t>” line extracts the names of the files from the file information that is stored within the variable “f” and then stores them in a call array named “fil”.</w:t>
      </w:r>
      <w:r w:rsidR="00B82235">
        <w:t xml:space="preserve"> Each element of the cell array contains the name of a “.</w:t>
      </w:r>
      <w:proofErr w:type="spellStart"/>
      <w:r w:rsidR="00B82235">
        <w:t>png</w:t>
      </w:r>
      <w:proofErr w:type="spellEnd"/>
      <w:r w:rsidR="00B82235">
        <w:t xml:space="preserve">” file in the current directory. </w:t>
      </w:r>
    </w:p>
    <w:p w14:paraId="1E3A1A91" w14:textId="6483204A" w:rsidR="00B82235" w:rsidRDefault="00B82235" w:rsidP="00B82235">
      <w:r>
        <w:t>The for loop iterates through a cell array fil, which contains the names of all ".</w:t>
      </w:r>
      <w:proofErr w:type="spellStart"/>
      <w:r>
        <w:t>png</w:t>
      </w:r>
      <w:proofErr w:type="spellEnd"/>
      <w:r>
        <w:t>" files in the current directory. For each iteration, it retrieves the name of the current ".</w:t>
      </w:r>
      <w:proofErr w:type="spellStart"/>
      <w:r>
        <w:t>png</w:t>
      </w:r>
      <w:proofErr w:type="spellEnd"/>
      <w:r>
        <w:t xml:space="preserve">" file, stores it in the variable file, and then generates a new file name </w:t>
      </w:r>
      <w:proofErr w:type="spellStart"/>
      <w:r>
        <w:t>new_file</w:t>
      </w:r>
      <w:proofErr w:type="spellEnd"/>
      <w:r>
        <w:t xml:space="preserve"> by adding "</w:t>
      </w:r>
      <w:proofErr w:type="spellStart"/>
      <w:r w:rsidR="00510A7D">
        <w:t>calib</w:t>
      </w:r>
      <w:proofErr w:type="spellEnd"/>
      <w:r w:rsidR="00510A7D">
        <w:t>_</w:t>
      </w:r>
      <w:r>
        <w:t>" to the beginning of the file name and changing the file extension from ".</w:t>
      </w:r>
      <w:proofErr w:type="spellStart"/>
      <w:r>
        <w:t>png</w:t>
      </w:r>
      <w:proofErr w:type="spellEnd"/>
      <w:r>
        <w:t xml:space="preserve">" to ".jpg." Afterward, it reads the image data from the current file using </w:t>
      </w:r>
      <w:proofErr w:type="spellStart"/>
      <w:proofErr w:type="gramStart"/>
      <w:r>
        <w:t>imread</w:t>
      </w:r>
      <w:proofErr w:type="spellEnd"/>
      <w:r>
        <w:t>, and</w:t>
      </w:r>
      <w:proofErr w:type="gramEnd"/>
      <w:r>
        <w:t xml:space="preserve"> writes this image data to the new file </w:t>
      </w:r>
      <w:proofErr w:type="spellStart"/>
      <w:r>
        <w:t>new_file</w:t>
      </w:r>
      <w:proofErr w:type="spellEnd"/>
      <w:r>
        <w:t xml:space="preserve"> using </w:t>
      </w:r>
      <w:proofErr w:type="spellStart"/>
      <w:r>
        <w:t>imwrite</w:t>
      </w:r>
      <w:proofErr w:type="spellEnd"/>
      <w:r>
        <w:t>. This process effectively converts each ".</w:t>
      </w:r>
      <w:proofErr w:type="spellStart"/>
      <w:r>
        <w:t>png</w:t>
      </w:r>
      <w:proofErr w:type="spellEnd"/>
      <w:r>
        <w:t xml:space="preserve">" file in the directory to a ".jpg" format and renames it with </w:t>
      </w:r>
      <w:proofErr w:type="gramStart"/>
      <w:r>
        <w:t>an</w:t>
      </w:r>
      <w:proofErr w:type="gramEnd"/>
      <w:r>
        <w:t xml:space="preserve"> "</w:t>
      </w:r>
      <w:proofErr w:type="spellStart"/>
      <w:r w:rsidR="00510A7D">
        <w:t>calib</w:t>
      </w:r>
      <w:proofErr w:type="spellEnd"/>
      <w:r w:rsidR="00510A7D">
        <w:t>_</w:t>
      </w:r>
      <w:r>
        <w:t>" prefix while preserving the original file's name. The loop continues until all ".</w:t>
      </w:r>
      <w:proofErr w:type="spellStart"/>
      <w:r>
        <w:t>png</w:t>
      </w:r>
      <w:proofErr w:type="spellEnd"/>
      <w:r>
        <w:t>" files in the directory have been processed.</w:t>
      </w:r>
    </w:p>
    <w:p w14:paraId="1799AD66" w14:textId="77777777" w:rsidR="008A3399" w:rsidRDefault="008A3399">
      <w:pPr>
        <w:rPr>
          <w:rFonts w:asciiTheme="majorHAnsi" w:eastAsiaTheme="majorEastAsia" w:hAnsiTheme="majorHAnsi" w:cstheme="majorBidi"/>
          <w:color w:val="2E74B5" w:themeColor="accent5" w:themeShade="BF"/>
          <w:sz w:val="32"/>
          <w:szCs w:val="40"/>
        </w:rPr>
      </w:pPr>
      <w:r>
        <w:br w:type="page"/>
      </w:r>
    </w:p>
    <w:p w14:paraId="31E057B1" w14:textId="33BA92AC" w:rsidR="001F79C0" w:rsidRDefault="001F79C0" w:rsidP="00CA050E">
      <w:pPr>
        <w:pStyle w:val="Heading1"/>
      </w:pPr>
      <w:r>
        <w:lastRenderedPageBreak/>
        <w:t xml:space="preserve">Step 2: </w:t>
      </w:r>
      <w:r w:rsidR="00510A7D">
        <w:t>Extract the Grid Corners</w:t>
      </w:r>
    </w:p>
    <w:p w14:paraId="307488DE" w14:textId="77777777" w:rsidR="00510A7D" w:rsidRDefault="00510A7D" w:rsidP="00510A7D">
      <w:r>
        <w:t xml:space="preserve">The next step is to utilise the Camera Calibration Toolbox for MATLAB. </w:t>
      </w:r>
    </w:p>
    <w:p w14:paraId="36A4A022" w14:textId="24BA879A" w:rsidR="00510A7D" w:rsidRDefault="00B0633A" w:rsidP="00B0633A">
      <w:pPr>
        <w:pStyle w:val="ListParagraph"/>
        <w:numPr>
          <w:ilvl w:val="0"/>
          <w:numId w:val="33"/>
        </w:numPr>
      </w:pPr>
      <w:r>
        <w:t xml:space="preserve">Start the calibration toolbox my using the </w:t>
      </w:r>
      <w:proofErr w:type="spellStart"/>
      <w:r w:rsidRPr="00B0633A">
        <w:rPr>
          <w:b/>
          <w:bCs/>
        </w:rPr>
        <w:t>calib_gui</w:t>
      </w:r>
      <w:proofErr w:type="spellEnd"/>
      <w:r>
        <w:t xml:space="preserve"> command into the MATLAB command window. Ensure the toolbox and desired calibration images are all within the same path.</w:t>
      </w:r>
    </w:p>
    <w:p w14:paraId="576EC46C" w14:textId="074B918F" w:rsidR="00B0633A" w:rsidRPr="00B0633A" w:rsidRDefault="004F670D" w:rsidP="00B0633A">
      <w:pPr>
        <w:pStyle w:val="ListParagraph"/>
        <w:numPr>
          <w:ilvl w:val="0"/>
          <w:numId w:val="33"/>
        </w:numPr>
      </w:pPr>
      <w:r w:rsidRPr="004F670D">
        <w:rPr>
          <w:b/>
          <w:bCs/>
        </w:rPr>
        <w:t>Select Mode of Operation</w:t>
      </w:r>
      <w:r w:rsidR="00B0633A">
        <w:t xml:space="preserve">, click on </w:t>
      </w:r>
      <w:r w:rsidR="00B0633A" w:rsidRPr="00B0633A">
        <w:rPr>
          <w:b/>
          <w:bCs/>
        </w:rPr>
        <w:t>Standard (all images are stored in memory).</w:t>
      </w:r>
    </w:p>
    <w:p w14:paraId="459DABD0" w14:textId="77777777" w:rsidR="00FB6E47" w:rsidRDefault="00FB6E47" w:rsidP="00FB6E47">
      <w:pPr>
        <w:pStyle w:val="ListParagraph"/>
        <w:keepNext/>
        <w:ind w:left="1440"/>
        <w:jc w:val="center"/>
      </w:pPr>
    </w:p>
    <w:p w14:paraId="68DDF557" w14:textId="77CE6FA3" w:rsidR="00563507" w:rsidRDefault="00B0633A" w:rsidP="00FB6E47">
      <w:pPr>
        <w:pStyle w:val="ListParagraph"/>
        <w:keepNext/>
        <w:ind w:left="0"/>
        <w:jc w:val="center"/>
      </w:pPr>
      <w:r w:rsidRPr="00B0633A">
        <w:drawing>
          <wp:inline distT="0" distB="0" distL="0" distR="0" wp14:anchorId="1B898864" wp14:editId="7BBDF9AD">
            <wp:extent cx="2700000" cy="818798"/>
            <wp:effectExtent l="19050" t="19050" r="24765" b="19685"/>
            <wp:docPr id="2096642546" name="Picture 1" descr="A screenshot of a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642546" name="Picture 1" descr="A screenshot of a messag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8187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E7A7AD" w14:textId="68BB96C1" w:rsidR="00B0633A" w:rsidRDefault="00563507" w:rsidP="00563507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2</w:t>
        </w:r>
      </w:fldSimple>
      <w:r>
        <w:t xml:space="preserve"> Camera Calibration Toolbox - Select Mode of Operation</w:t>
      </w:r>
    </w:p>
    <w:p w14:paraId="2A6997A8" w14:textId="08EB0CDA" w:rsidR="00B0633A" w:rsidRDefault="004F670D" w:rsidP="00B0633A">
      <w:pPr>
        <w:pStyle w:val="ListParagraph"/>
        <w:numPr>
          <w:ilvl w:val="0"/>
          <w:numId w:val="33"/>
        </w:numPr>
      </w:pPr>
      <w:r>
        <w:t xml:space="preserve">Then, the </w:t>
      </w:r>
      <w:r w:rsidRPr="00AB3F5D">
        <w:rPr>
          <w:b/>
          <w:bCs/>
        </w:rPr>
        <w:t>Standard Version</w:t>
      </w:r>
      <w:r>
        <w:t xml:space="preserve"> of the Camera Calibration Toolbox window will open.</w:t>
      </w:r>
    </w:p>
    <w:p w14:paraId="213BD5F9" w14:textId="22E14CA6" w:rsidR="004F670D" w:rsidRDefault="00CB26BE" w:rsidP="00B0633A">
      <w:pPr>
        <w:pStyle w:val="ListParagraph"/>
        <w:numPr>
          <w:ilvl w:val="0"/>
          <w:numId w:val="33"/>
        </w:numPr>
      </w:pPr>
      <w:r>
        <w:t>Select</w:t>
      </w:r>
      <w:r w:rsidR="004F670D">
        <w:t xml:space="preserve"> </w:t>
      </w:r>
      <w:r w:rsidR="004F670D" w:rsidRPr="00AB3F5D">
        <w:rPr>
          <w:b/>
          <w:bCs/>
        </w:rPr>
        <w:t>Image Names</w:t>
      </w:r>
      <w:r w:rsidR="004F670D">
        <w:t>, type the base name “</w:t>
      </w:r>
      <w:proofErr w:type="spellStart"/>
      <w:r w:rsidR="004F670D">
        <w:t>calib_image</w:t>
      </w:r>
      <w:proofErr w:type="spellEnd"/>
      <w:r w:rsidR="004F670D">
        <w:t>” and “j” to choose the image format.</w:t>
      </w:r>
    </w:p>
    <w:p w14:paraId="00590536" w14:textId="77777777" w:rsidR="00563507" w:rsidRDefault="004F670D" w:rsidP="0007285D">
      <w:pPr>
        <w:keepNext/>
        <w:jc w:val="center"/>
      </w:pPr>
      <w:r w:rsidRPr="004F670D">
        <w:drawing>
          <wp:inline distT="0" distB="0" distL="0" distR="0" wp14:anchorId="243543FF" wp14:editId="4C0EA69A">
            <wp:extent cx="4903461" cy="270000"/>
            <wp:effectExtent l="19050" t="19050" r="12065" b="15875"/>
            <wp:docPr id="1293901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90123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3461" cy="270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67C49B7" w14:textId="7D2998C4" w:rsidR="004F670D" w:rsidRDefault="00563507" w:rsidP="00563507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3</w:t>
        </w:r>
      </w:fldSimple>
      <w:r>
        <w:t xml:space="preserve"> Image Names Settings</w:t>
      </w:r>
    </w:p>
    <w:p w14:paraId="039DF5B6" w14:textId="37F8F3B1" w:rsidR="004F670D" w:rsidRDefault="004F670D" w:rsidP="00B0633A">
      <w:pPr>
        <w:pStyle w:val="ListParagraph"/>
        <w:numPr>
          <w:ilvl w:val="0"/>
          <w:numId w:val="33"/>
        </w:numPr>
      </w:pPr>
      <w:r>
        <w:t xml:space="preserve">Then, the Calibration Images </w:t>
      </w:r>
      <w:r w:rsidR="0092567C">
        <w:t>w</w:t>
      </w:r>
      <w:r>
        <w:t>indow will open.</w:t>
      </w:r>
    </w:p>
    <w:p w14:paraId="3C1EBD5F" w14:textId="77777777" w:rsidR="00563507" w:rsidRDefault="004F670D" w:rsidP="00563507">
      <w:pPr>
        <w:keepNext/>
        <w:jc w:val="center"/>
      </w:pPr>
      <w:r w:rsidRPr="004F670D">
        <w:rPr>
          <w:noProof/>
        </w:rPr>
        <w:drawing>
          <wp:inline distT="0" distB="0" distL="0" distR="0" wp14:anchorId="7E1C6ACF" wp14:editId="2DA55882">
            <wp:extent cx="3600000" cy="2808579"/>
            <wp:effectExtent l="19050" t="19050" r="19685" b="11430"/>
            <wp:docPr id="1802896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96" t="10750" r="7064" b="16500"/>
                    <a:stretch/>
                  </pic:blipFill>
                  <pic:spPr bwMode="auto">
                    <a:xfrm>
                      <a:off x="0" y="0"/>
                      <a:ext cx="3600000" cy="28085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190384" w14:textId="636DFC79" w:rsidR="004F670D" w:rsidRDefault="00563507" w:rsidP="00563507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4</w:t>
        </w:r>
      </w:fldSimple>
      <w:r>
        <w:t xml:space="preserve"> Calibration Images</w:t>
      </w:r>
    </w:p>
    <w:p w14:paraId="74ECA115" w14:textId="14A2CE86" w:rsidR="004F670D" w:rsidRDefault="004F670D" w:rsidP="00B0633A">
      <w:pPr>
        <w:pStyle w:val="ListParagraph"/>
        <w:numPr>
          <w:ilvl w:val="0"/>
          <w:numId w:val="33"/>
        </w:numPr>
      </w:pPr>
      <w:r>
        <w:t xml:space="preserve">Select, </w:t>
      </w:r>
      <w:r w:rsidRPr="0079265B">
        <w:rPr>
          <w:b/>
          <w:bCs/>
        </w:rPr>
        <w:t>Extract Grid Corners</w:t>
      </w:r>
      <w:r>
        <w:t xml:space="preserve"> and select all images for corner extraction. Leaving the </w:t>
      </w:r>
      <w:proofErr w:type="spellStart"/>
      <w:r>
        <w:t>wintx</w:t>
      </w:r>
      <w:proofErr w:type="spellEnd"/>
      <w:r>
        <w:t xml:space="preserve"> and </w:t>
      </w:r>
      <w:proofErr w:type="spellStart"/>
      <w:r>
        <w:t>winty</w:t>
      </w:r>
      <w:proofErr w:type="spellEnd"/>
      <w:r>
        <w:t xml:space="preserve"> values as default and using </w:t>
      </w:r>
      <w:r w:rsidR="00891227">
        <w:t xml:space="preserve">an </w:t>
      </w:r>
      <w:r>
        <w:t>automatic square counting mechanism.</w:t>
      </w:r>
    </w:p>
    <w:p w14:paraId="04216725" w14:textId="77777777" w:rsidR="00563507" w:rsidRDefault="004F670D" w:rsidP="007B6F1E">
      <w:pPr>
        <w:keepNext/>
        <w:jc w:val="center"/>
      </w:pPr>
      <w:r w:rsidRPr="004F670D">
        <w:drawing>
          <wp:inline distT="0" distB="0" distL="0" distR="0" wp14:anchorId="720C9BAC" wp14:editId="28DE6F39">
            <wp:extent cx="3600000" cy="889482"/>
            <wp:effectExtent l="19050" t="19050" r="19685" b="25400"/>
            <wp:docPr id="405594601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594601" name="Picture 1" descr="A white background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8894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F79060" w14:textId="6D9BBE9F" w:rsidR="004F670D" w:rsidRDefault="00563507" w:rsidP="00563507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5</w:t>
        </w:r>
      </w:fldSimple>
      <w:r>
        <w:t xml:space="preserve"> Extraction of Grid Corners Settings</w:t>
      </w:r>
    </w:p>
    <w:p w14:paraId="3B01B996" w14:textId="62E2A315" w:rsidR="004F670D" w:rsidRDefault="004F670D" w:rsidP="00914B07">
      <w:pPr>
        <w:pStyle w:val="ListParagraph"/>
        <w:numPr>
          <w:ilvl w:val="0"/>
          <w:numId w:val="33"/>
        </w:numPr>
      </w:pPr>
      <w:r>
        <w:lastRenderedPageBreak/>
        <w:t>For all images, s</w:t>
      </w:r>
      <w:r>
        <w:t xml:space="preserve">elect the four inner grid corners of the </w:t>
      </w:r>
      <w:r>
        <w:t>checkerboard in the image</w:t>
      </w:r>
      <w:r>
        <w:t>. The first corner clicked will be the</w:t>
      </w:r>
      <w:r>
        <w:t xml:space="preserve"> </w:t>
      </w:r>
      <w:r>
        <w:t>origin</w:t>
      </w:r>
      <w:r w:rsidR="00612E4F">
        <w:t>; use</w:t>
      </w:r>
      <w:r>
        <w:t xml:space="preserve"> this same corner in all remaining images. </w:t>
      </w:r>
      <w:r>
        <w:t xml:space="preserve">Set </w:t>
      </w:r>
      <w:proofErr w:type="spellStart"/>
      <w:r>
        <w:t>dX</w:t>
      </w:r>
      <w:proofErr w:type="spellEnd"/>
      <w:r>
        <w:t xml:space="preserve"> and</w:t>
      </w:r>
      <w:r>
        <w:t xml:space="preserve"> </w:t>
      </w:r>
      <w:proofErr w:type="spellStart"/>
      <w:r>
        <w:t>dY</w:t>
      </w:r>
      <w:proofErr w:type="spellEnd"/>
      <w:r>
        <w:t xml:space="preserve"> values to </w:t>
      </w:r>
      <w:r>
        <w:t>14(mm)</w:t>
      </w:r>
      <w:r>
        <w:t xml:space="preserve">. </w:t>
      </w:r>
      <w:r>
        <w:t xml:space="preserve">When prompted, select no for an initial guess for distortion. </w:t>
      </w:r>
    </w:p>
    <w:p w14:paraId="6478AC64" w14:textId="77777777" w:rsidR="00563507" w:rsidRDefault="00B115EA" w:rsidP="00563507">
      <w:pPr>
        <w:keepNext/>
        <w:jc w:val="center"/>
      </w:pPr>
      <w:r w:rsidRPr="00B115EA">
        <w:rPr>
          <w:noProof/>
        </w:rPr>
        <w:drawing>
          <wp:inline distT="0" distB="0" distL="0" distR="0" wp14:anchorId="594BDA39" wp14:editId="593C8875">
            <wp:extent cx="2700000" cy="2327768"/>
            <wp:effectExtent l="19050" t="19050" r="24765" b="15875"/>
            <wp:docPr id="125534262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23277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354317" w14:textId="0B834D67" w:rsidR="00B115EA" w:rsidRDefault="00563507" w:rsidP="00563507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6</w:t>
        </w:r>
      </w:fldSimple>
      <w:r>
        <w:t xml:space="preserve"> Image 1 Extract Grid Corner 1</w:t>
      </w:r>
    </w:p>
    <w:p w14:paraId="6B548D54" w14:textId="77777777" w:rsidR="00563507" w:rsidRDefault="00B115EA" w:rsidP="00563507">
      <w:pPr>
        <w:keepNext/>
        <w:jc w:val="center"/>
      </w:pPr>
      <w:r w:rsidRPr="00B115EA">
        <w:rPr>
          <w:noProof/>
        </w:rPr>
        <w:drawing>
          <wp:inline distT="0" distB="0" distL="0" distR="0" wp14:anchorId="21D51F8A" wp14:editId="4C999BBC">
            <wp:extent cx="2700000" cy="2327768"/>
            <wp:effectExtent l="19050" t="19050" r="24765" b="15875"/>
            <wp:docPr id="159761430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23277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045CBE" w14:textId="677922E3" w:rsidR="00B115EA" w:rsidRDefault="00563507" w:rsidP="00563507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7</w:t>
        </w:r>
      </w:fldSimple>
      <w:r>
        <w:t xml:space="preserve"> </w:t>
      </w:r>
      <w:r w:rsidRPr="001E5587">
        <w:t xml:space="preserve">Image 1 Extract Grid Corner </w:t>
      </w:r>
      <w:r>
        <w:t>2</w:t>
      </w:r>
    </w:p>
    <w:p w14:paraId="07D6DA3D" w14:textId="77777777" w:rsidR="00563507" w:rsidRDefault="00B115EA" w:rsidP="00563507">
      <w:pPr>
        <w:keepNext/>
        <w:jc w:val="center"/>
      </w:pPr>
      <w:r w:rsidRPr="00B115EA">
        <w:rPr>
          <w:noProof/>
        </w:rPr>
        <w:drawing>
          <wp:inline distT="0" distB="0" distL="0" distR="0" wp14:anchorId="09B58369" wp14:editId="5760127A">
            <wp:extent cx="2700000" cy="2327768"/>
            <wp:effectExtent l="19050" t="19050" r="24765" b="15875"/>
            <wp:docPr id="209750843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23277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C1D1CE" w14:textId="6B8C3E07" w:rsidR="00B115EA" w:rsidRDefault="00563507" w:rsidP="00563507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8</w:t>
        </w:r>
      </w:fldSimple>
      <w:r>
        <w:t xml:space="preserve"> </w:t>
      </w:r>
      <w:r w:rsidRPr="006D29FB">
        <w:t xml:space="preserve">Image 1 Extract Grid Corner </w:t>
      </w:r>
      <w:r>
        <w:t>3</w:t>
      </w:r>
    </w:p>
    <w:p w14:paraId="36A70572" w14:textId="77777777" w:rsidR="00563507" w:rsidRDefault="00A10220" w:rsidP="00563507">
      <w:pPr>
        <w:keepNext/>
        <w:jc w:val="center"/>
      </w:pPr>
      <w:r w:rsidRPr="00B115EA">
        <w:rPr>
          <w:noProof/>
        </w:rPr>
        <w:lastRenderedPageBreak/>
        <w:drawing>
          <wp:inline distT="0" distB="0" distL="0" distR="0" wp14:anchorId="04DCD73C" wp14:editId="3A356BAB">
            <wp:extent cx="2700000" cy="2300183"/>
            <wp:effectExtent l="19050" t="19050" r="24765" b="24130"/>
            <wp:docPr id="21299721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23001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7376AE" w14:textId="3866EC0D" w:rsidR="00A10220" w:rsidRDefault="00563507" w:rsidP="00563507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9</w:t>
        </w:r>
      </w:fldSimple>
      <w:r>
        <w:t xml:space="preserve"> </w:t>
      </w:r>
      <w:r w:rsidRPr="00CD46A6">
        <w:t xml:space="preserve">Image 1 Extract Grid Corner </w:t>
      </w:r>
      <w:r>
        <w:t>4</w:t>
      </w:r>
    </w:p>
    <w:p w14:paraId="1DBBFB54" w14:textId="77777777" w:rsidR="00563507" w:rsidRDefault="00B115EA" w:rsidP="00563507">
      <w:pPr>
        <w:keepNext/>
        <w:jc w:val="center"/>
      </w:pPr>
      <w:r w:rsidRPr="00B115EA">
        <w:rPr>
          <w:noProof/>
        </w:rPr>
        <w:drawing>
          <wp:inline distT="0" distB="0" distL="0" distR="0" wp14:anchorId="182DD87B" wp14:editId="111888BC">
            <wp:extent cx="2700000" cy="2032258"/>
            <wp:effectExtent l="19050" t="19050" r="24765" b="25400"/>
            <wp:docPr id="86196589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20322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CABACEC" w14:textId="214F750D" w:rsidR="00B115EA" w:rsidRDefault="00563507" w:rsidP="00563507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10</w:t>
        </w:r>
      </w:fldSimple>
      <w:r>
        <w:t xml:space="preserve"> Image 1 Extracted Grid Corners</w:t>
      </w:r>
    </w:p>
    <w:p w14:paraId="67495A34" w14:textId="37062079" w:rsidR="004F670D" w:rsidRDefault="00891227" w:rsidP="0066126E">
      <w:pPr>
        <w:pStyle w:val="ListParagraph"/>
        <w:numPr>
          <w:ilvl w:val="0"/>
          <w:numId w:val="33"/>
        </w:numPr>
      </w:pPr>
      <w:r>
        <w:t xml:space="preserve">In the </w:t>
      </w:r>
      <w:r>
        <w:t>Camera Calibration Toolbox</w:t>
      </w:r>
      <w:r>
        <w:t xml:space="preserve">, select </w:t>
      </w:r>
      <w:r w:rsidRPr="00D0718A">
        <w:rPr>
          <w:b/>
          <w:bCs/>
        </w:rPr>
        <w:t>Calibration</w:t>
      </w:r>
      <w:r>
        <w:t xml:space="preserve"> to calibrate the camera. Refer to </w:t>
      </w:r>
      <w:r w:rsidR="00341D9F">
        <w:t>Appendix</w:t>
      </w:r>
      <w:r>
        <w:t xml:space="preserve"> </w:t>
      </w:r>
      <w:r w:rsidR="007D2E3F">
        <w:t>B</w:t>
      </w:r>
      <w:r>
        <w:t xml:space="preserve"> for the </w:t>
      </w:r>
      <w:r w:rsidR="0079265B">
        <w:t xml:space="preserve">First </w:t>
      </w:r>
      <w:r>
        <w:t xml:space="preserve">Calibration results. </w:t>
      </w:r>
    </w:p>
    <w:p w14:paraId="07FA5915" w14:textId="77E7ED85" w:rsidR="00891227" w:rsidRDefault="00891227" w:rsidP="0066126E">
      <w:pPr>
        <w:pStyle w:val="ListParagraph"/>
        <w:numPr>
          <w:ilvl w:val="0"/>
          <w:numId w:val="33"/>
        </w:numPr>
      </w:pPr>
      <w:r>
        <w:t xml:space="preserve">Next, select </w:t>
      </w:r>
      <w:bookmarkStart w:id="2" w:name="_Hlk149495351"/>
      <w:r w:rsidRPr="00D0718A">
        <w:rPr>
          <w:b/>
          <w:bCs/>
        </w:rPr>
        <w:t>Reproject on Images</w:t>
      </w:r>
      <w:r>
        <w:t xml:space="preserve"> </w:t>
      </w:r>
      <w:bookmarkEnd w:id="2"/>
      <w:r>
        <w:t>to reproject the grid corners</w:t>
      </w:r>
      <w:r w:rsidR="007030AB">
        <w:t xml:space="preserve"> (refer to Appendix </w:t>
      </w:r>
      <w:r w:rsidR="007D2E3F">
        <w:t>C).</w:t>
      </w:r>
    </w:p>
    <w:p w14:paraId="3BED9180" w14:textId="77777777" w:rsidR="00891227" w:rsidRDefault="00891227" w:rsidP="00891227">
      <w:pPr>
        <w:keepNext/>
        <w:jc w:val="center"/>
      </w:pPr>
      <w:r w:rsidRPr="00891227">
        <w:rPr>
          <w:noProof/>
        </w:rPr>
        <w:drawing>
          <wp:inline distT="0" distB="0" distL="0" distR="0" wp14:anchorId="597E22DA" wp14:editId="69C82F4E">
            <wp:extent cx="2700000" cy="2032258"/>
            <wp:effectExtent l="19050" t="19050" r="24765" b="25400"/>
            <wp:docPr id="2018621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20322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6AF822" w14:textId="29CAEFCB" w:rsidR="00891227" w:rsidRDefault="00891227" w:rsidP="00891227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11</w:t>
        </w:r>
      </w:fldSimple>
      <w:r>
        <w:t xml:space="preserve">  Reprojection Error of Image 1</w:t>
      </w:r>
    </w:p>
    <w:p w14:paraId="11C12012" w14:textId="77777777" w:rsidR="00891227" w:rsidRDefault="00891227" w:rsidP="00891227">
      <w:pPr>
        <w:keepNext/>
        <w:jc w:val="center"/>
      </w:pPr>
      <w:r w:rsidRPr="004F670D">
        <w:rPr>
          <w:noProof/>
        </w:rPr>
        <w:lastRenderedPageBreak/>
        <w:drawing>
          <wp:inline distT="0" distB="0" distL="0" distR="0" wp14:anchorId="532326FA" wp14:editId="0AD3E9F6">
            <wp:extent cx="2700000" cy="2032258"/>
            <wp:effectExtent l="19050" t="19050" r="24765" b="25400"/>
            <wp:docPr id="67532558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20322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380BE1B" w14:textId="39898872" w:rsidR="00891227" w:rsidRPr="00891227" w:rsidRDefault="00891227" w:rsidP="00891227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12</w:t>
        </w:r>
      </w:fldSimple>
      <w:r>
        <w:t xml:space="preserve"> Reprojection Error of All Images</w:t>
      </w:r>
    </w:p>
    <w:p w14:paraId="5502B24D" w14:textId="77777777" w:rsidR="00891227" w:rsidRDefault="00891227" w:rsidP="00891227">
      <w:pPr>
        <w:keepNext/>
        <w:jc w:val="center"/>
      </w:pPr>
      <w:r w:rsidRPr="00891227">
        <w:rPr>
          <w:noProof/>
        </w:rPr>
        <w:drawing>
          <wp:inline distT="0" distB="0" distL="0" distR="0" wp14:anchorId="33349AC4" wp14:editId="55649144">
            <wp:extent cx="2700000" cy="2032258"/>
            <wp:effectExtent l="19050" t="19050" r="24765" b="25400"/>
            <wp:docPr id="152277668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20322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34BA61" w14:textId="4CDACF22" w:rsidR="00891227" w:rsidRPr="00891227" w:rsidRDefault="00891227" w:rsidP="00891227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13</w:t>
        </w:r>
      </w:fldSimple>
      <w:r>
        <w:t xml:space="preserve"> Image Points and Reprojected Grid Points on Image 1</w:t>
      </w:r>
    </w:p>
    <w:p w14:paraId="2DFADB61" w14:textId="77CA46BE" w:rsidR="00891227" w:rsidRDefault="007B6F1E" w:rsidP="00891227">
      <w:pPr>
        <w:pStyle w:val="ListParagraph"/>
        <w:numPr>
          <w:ilvl w:val="0"/>
          <w:numId w:val="33"/>
        </w:numPr>
      </w:pPr>
      <w:r>
        <w:t xml:space="preserve">Next, select </w:t>
      </w:r>
      <w:proofErr w:type="spellStart"/>
      <w:r w:rsidRPr="00D0718A">
        <w:rPr>
          <w:b/>
          <w:bCs/>
        </w:rPr>
        <w:t>Recomp</w:t>
      </w:r>
      <w:proofErr w:type="spellEnd"/>
      <w:r w:rsidRPr="00D0718A">
        <w:rPr>
          <w:b/>
          <w:bCs/>
        </w:rPr>
        <w:t>. Corners</w:t>
      </w:r>
      <w:r>
        <w:t xml:space="preserve"> to recompute the grid corners in the images. </w:t>
      </w:r>
    </w:p>
    <w:p w14:paraId="43F8C493" w14:textId="77777777" w:rsidR="007B6F1E" w:rsidRDefault="007B6F1E" w:rsidP="007B6F1E">
      <w:pPr>
        <w:keepNext/>
        <w:jc w:val="center"/>
      </w:pPr>
      <w:r w:rsidRPr="007B6F1E">
        <w:drawing>
          <wp:inline distT="0" distB="0" distL="0" distR="0" wp14:anchorId="0A9645CD" wp14:editId="33A447E4">
            <wp:extent cx="4680000" cy="1162482"/>
            <wp:effectExtent l="19050" t="19050" r="25400" b="19050"/>
            <wp:docPr id="950991159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991159" name="Picture 1" descr="A white background with black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1624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4AA4E01" w14:textId="6FDF513E" w:rsidR="007B6F1E" w:rsidRPr="00891227" w:rsidRDefault="007B6F1E" w:rsidP="007B6F1E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14</w:t>
        </w:r>
      </w:fldSimple>
      <w:r>
        <w:t xml:space="preserve"> Recomp</w:t>
      </w:r>
      <w:r w:rsidR="00244450">
        <w:t>ute</w:t>
      </w:r>
      <w:r>
        <w:t xml:space="preserve"> </w:t>
      </w:r>
      <w:r w:rsidR="00244450">
        <w:t>Corners</w:t>
      </w:r>
      <w:r>
        <w:t xml:space="preserve"> Settings</w:t>
      </w:r>
    </w:p>
    <w:p w14:paraId="06E83D13" w14:textId="1A6635EA" w:rsidR="00CA050E" w:rsidRDefault="00D0718A" w:rsidP="00D0718A">
      <w:pPr>
        <w:pStyle w:val="ListParagraph"/>
        <w:numPr>
          <w:ilvl w:val="0"/>
          <w:numId w:val="33"/>
        </w:numPr>
      </w:pPr>
      <w:r>
        <w:t xml:space="preserve">In the Camera Calibration Toolbox, again, select </w:t>
      </w:r>
      <w:r w:rsidRPr="00D0718A">
        <w:rPr>
          <w:b/>
          <w:bCs/>
        </w:rPr>
        <w:t>Calibration</w:t>
      </w:r>
      <w:r>
        <w:t xml:space="preserve"> </w:t>
      </w:r>
      <w:r>
        <w:t>to recalibrate the camera</w:t>
      </w:r>
      <w:r w:rsidR="00E33A89">
        <w:t xml:space="preserve"> using the same setting as previously used. </w:t>
      </w:r>
      <w:r w:rsidR="00E33A89">
        <w:t xml:space="preserve">Refer to </w:t>
      </w:r>
      <w:r w:rsidR="0079265B">
        <w:t>Appendix B</w:t>
      </w:r>
      <w:r w:rsidR="00E33A89">
        <w:t xml:space="preserve"> for the </w:t>
      </w:r>
      <w:r w:rsidR="0079265B">
        <w:t xml:space="preserve">Second </w:t>
      </w:r>
      <w:r w:rsidR="00E33A89">
        <w:t>Calibration results.</w:t>
      </w:r>
    </w:p>
    <w:p w14:paraId="4454EE42" w14:textId="4942ED12" w:rsidR="00E33A89" w:rsidRDefault="009C2BE2" w:rsidP="00D0718A">
      <w:pPr>
        <w:pStyle w:val="ListParagraph"/>
        <w:numPr>
          <w:ilvl w:val="0"/>
          <w:numId w:val="33"/>
        </w:numPr>
      </w:pPr>
      <w:r>
        <w:t xml:space="preserve">Next, select </w:t>
      </w:r>
      <w:r w:rsidRPr="009C2BE2">
        <w:rPr>
          <w:b/>
          <w:bCs/>
        </w:rPr>
        <w:t>Show</w:t>
      </w:r>
      <w:r>
        <w:t xml:space="preserve"> </w:t>
      </w:r>
      <w:r w:rsidRPr="009C2BE2">
        <w:rPr>
          <w:b/>
          <w:bCs/>
        </w:rPr>
        <w:t>Extrinsic</w:t>
      </w:r>
      <w:r>
        <w:t xml:space="preserve"> to view the extrinsic parameters for each image. </w:t>
      </w:r>
    </w:p>
    <w:p w14:paraId="318C40DA" w14:textId="77777777" w:rsidR="00517F01" w:rsidRDefault="00517F01" w:rsidP="00DE7B1E">
      <w:pPr>
        <w:keepNext/>
        <w:jc w:val="center"/>
      </w:pPr>
      <w:r w:rsidRPr="00891227">
        <w:lastRenderedPageBreak/>
        <w:drawing>
          <wp:inline distT="0" distB="0" distL="0" distR="0" wp14:anchorId="6CAB7359" wp14:editId="20E50142">
            <wp:extent cx="2700000" cy="2025000"/>
            <wp:effectExtent l="19050" t="19050" r="24765" b="13970"/>
            <wp:docPr id="1355850342" name="Picture 1" descr="A graph of a camer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850342" name="Picture 1" descr="A graph of a camera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2025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CA0B778" w14:textId="63130AB1" w:rsidR="00517F01" w:rsidRDefault="00517F01" w:rsidP="00F8623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229FB">
        <w:rPr>
          <w:noProof/>
        </w:rPr>
        <w:t>15</w:t>
      </w:r>
      <w:r>
        <w:fldChar w:fldCharType="end"/>
      </w:r>
      <w:r>
        <w:t xml:space="preserve"> Extrinsic Parameters (Camera-</w:t>
      </w:r>
      <w:r>
        <w:t>Cantered</w:t>
      </w:r>
      <w:r>
        <w:t>)</w:t>
      </w:r>
    </w:p>
    <w:p w14:paraId="3E124D5F" w14:textId="77777777" w:rsidR="00312F30" w:rsidRDefault="00312F30" w:rsidP="00312F30">
      <w:pPr>
        <w:keepNext/>
        <w:jc w:val="center"/>
      </w:pPr>
      <w:r w:rsidRPr="00312F30">
        <w:drawing>
          <wp:inline distT="0" distB="0" distL="0" distR="0" wp14:anchorId="1FA86FC2" wp14:editId="3E71A6A5">
            <wp:extent cx="2700000" cy="2025000"/>
            <wp:effectExtent l="19050" t="19050" r="24765" b="13970"/>
            <wp:docPr id="2080131120" name="Picture 1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131120" name="Picture 1" descr="A graph of a graph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2025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C28E287" w14:textId="5EAFCD87" w:rsidR="00312F30" w:rsidRPr="002D54F7" w:rsidRDefault="00312F30" w:rsidP="002D54F7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16</w:t>
        </w:r>
      </w:fldSimple>
      <w:r>
        <w:t xml:space="preserve"> </w:t>
      </w:r>
      <w:r w:rsidRPr="00F85042">
        <w:t>Extrinsic Parameters (</w:t>
      </w:r>
      <w:r>
        <w:t>World</w:t>
      </w:r>
      <w:r w:rsidRPr="00F85042">
        <w:t>-Cantered)</w:t>
      </w:r>
    </w:p>
    <w:p w14:paraId="117D6F78" w14:textId="77777777" w:rsidR="007661BE" w:rsidRDefault="00312F30" w:rsidP="007661BE">
      <w:pPr>
        <w:keepNext/>
        <w:jc w:val="center"/>
      </w:pPr>
      <w:r w:rsidRPr="007661BE">
        <w:drawing>
          <wp:inline distT="0" distB="0" distL="0" distR="0" wp14:anchorId="32721E74" wp14:editId="72A377AB">
            <wp:extent cx="2700000" cy="2025000"/>
            <wp:effectExtent l="19050" t="19050" r="24765" b="13970"/>
            <wp:docPr id="986442345" name="Picture 1" descr="A graph of extrinsic parame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442345" name="Picture 1" descr="A graph of extrinsic parameters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2025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7873F71" w14:textId="3E5D2159" w:rsidR="00312F30" w:rsidRDefault="007661BE" w:rsidP="007661BE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7229FB">
          <w:rPr>
            <w:noProof/>
          </w:rPr>
          <w:t>17</w:t>
        </w:r>
      </w:fldSimple>
      <w:r>
        <w:t xml:space="preserve"> </w:t>
      </w:r>
      <w:r w:rsidRPr="00734C71">
        <w:t>Extrinsic Parameters (</w:t>
      </w:r>
      <w:r>
        <w:t>World</w:t>
      </w:r>
      <w:r w:rsidRPr="00734C71">
        <w:t>-Cantered)</w:t>
      </w:r>
      <w:r>
        <w:rPr>
          <w:noProof/>
        </w:rPr>
        <w:t xml:space="preserve"> with Added Camera Reference Frame</w:t>
      </w:r>
    </w:p>
    <w:p w14:paraId="32D7F88A" w14:textId="57835361" w:rsidR="00022D9C" w:rsidRPr="00A87CD8" w:rsidRDefault="002D54F7" w:rsidP="001F79C0">
      <w:pPr>
        <w:pStyle w:val="ListParagraph"/>
        <w:numPr>
          <w:ilvl w:val="0"/>
          <w:numId w:val="33"/>
        </w:numPr>
      </w:pPr>
      <w:r>
        <w:t>Save the calibration data.</w:t>
      </w:r>
    </w:p>
    <w:p w14:paraId="4CA0033C" w14:textId="21485EC6" w:rsidR="001F79C0" w:rsidRPr="00510A7D" w:rsidRDefault="001F79C0" w:rsidP="001F79C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u w:val="single"/>
        </w:rPr>
      </w:pPr>
      <w:r>
        <w:rPr>
          <w:u w:val="single"/>
        </w:rPr>
        <w:br w:type="page"/>
      </w:r>
    </w:p>
    <w:p w14:paraId="31A8EE6A" w14:textId="5605A8A1" w:rsidR="001F79C0" w:rsidRPr="00FA06EE" w:rsidRDefault="00510A7D" w:rsidP="00FA06EE">
      <w:pPr>
        <w:pStyle w:val="Heading1"/>
        <w:jc w:val="center"/>
        <w:rPr>
          <w:u w:val="single"/>
        </w:rPr>
      </w:pPr>
      <w:r w:rsidRPr="00FA06EE">
        <w:rPr>
          <w:u w:val="single"/>
        </w:rPr>
        <w:lastRenderedPageBreak/>
        <w:t>Appendices</w:t>
      </w:r>
    </w:p>
    <w:p w14:paraId="11376C30" w14:textId="5FFCFC30" w:rsidR="00B0633A" w:rsidRDefault="00510A7D" w:rsidP="00B0633A">
      <w:pPr>
        <w:pStyle w:val="Heading2"/>
      </w:pPr>
      <w:r>
        <w:t xml:space="preserve">Appendix </w:t>
      </w:r>
      <w:r w:rsidRPr="003F4F9D">
        <w:t>A</w:t>
      </w:r>
      <w:r>
        <w:t xml:space="preserve"> – MATLAB Code for </w:t>
      </w:r>
      <w:r w:rsidR="00FA06EE">
        <w:t>Converting the Images</w:t>
      </w:r>
    </w:p>
    <w:p w14:paraId="0D894613" w14:textId="77777777" w:rsidR="00FA06EE" w:rsidRPr="00FA06EE" w:rsidRDefault="00FA06EE" w:rsidP="00FA06EE"/>
    <w:p w14:paraId="388AA4EF" w14:textId="77777777" w:rsidR="00FA06EE" w:rsidRPr="00FA06EE" w:rsidRDefault="00FA06EE" w:rsidP="00FA06EE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AU" w:bidi="ar-SA"/>
        </w:rPr>
      </w:pPr>
      <w:r w:rsidRPr="00FA06EE">
        <w:rPr>
          <w:rFonts w:ascii="Consolas" w:eastAsia="Times New Roman" w:hAnsi="Consolas" w:cs="Times New Roman"/>
          <w:color w:val="008013"/>
          <w:sz w:val="20"/>
          <w:szCs w:val="20"/>
          <w:lang w:eastAsia="en-AU" w:bidi="ar-SA"/>
        </w:rPr>
        <w:t>% Convert a .</w:t>
      </w:r>
      <w:proofErr w:type="spellStart"/>
      <w:r w:rsidRPr="00FA06EE">
        <w:rPr>
          <w:rFonts w:ascii="Consolas" w:eastAsia="Times New Roman" w:hAnsi="Consolas" w:cs="Times New Roman"/>
          <w:color w:val="008013"/>
          <w:sz w:val="20"/>
          <w:szCs w:val="20"/>
          <w:lang w:eastAsia="en-AU" w:bidi="ar-SA"/>
        </w:rPr>
        <w:t>png</w:t>
      </w:r>
      <w:proofErr w:type="spellEnd"/>
      <w:r w:rsidRPr="00FA06EE">
        <w:rPr>
          <w:rFonts w:ascii="Consolas" w:eastAsia="Times New Roman" w:hAnsi="Consolas" w:cs="Times New Roman"/>
          <w:color w:val="008013"/>
          <w:sz w:val="20"/>
          <w:szCs w:val="20"/>
          <w:lang w:eastAsia="en-AU" w:bidi="ar-SA"/>
        </w:rPr>
        <w:t xml:space="preserve"> image file type to a .jpg file type</w:t>
      </w:r>
    </w:p>
    <w:p w14:paraId="39E62F14" w14:textId="77777777" w:rsidR="00FA06EE" w:rsidRPr="00FA06EE" w:rsidRDefault="00FA06EE" w:rsidP="00FA06EE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AU" w:bidi="ar-SA"/>
        </w:rPr>
      </w:pPr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 xml:space="preserve">f = </w:t>
      </w:r>
      <w:proofErr w:type="spellStart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dir</w:t>
      </w:r>
      <w:proofErr w:type="spellEnd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(</w:t>
      </w:r>
      <w:r w:rsidRPr="00FA06EE">
        <w:rPr>
          <w:rFonts w:ascii="Consolas" w:eastAsia="Times New Roman" w:hAnsi="Consolas" w:cs="Times New Roman"/>
          <w:color w:val="A709F5"/>
          <w:sz w:val="20"/>
          <w:szCs w:val="20"/>
          <w:lang w:eastAsia="en-AU" w:bidi="ar-SA"/>
        </w:rPr>
        <w:t>'*.</w:t>
      </w:r>
      <w:proofErr w:type="spellStart"/>
      <w:r w:rsidRPr="00FA06EE">
        <w:rPr>
          <w:rFonts w:ascii="Consolas" w:eastAsia="Times New Roman" w:hAnsi="Consolas" w:cs="Times New Roman"/>
          <w:color w:val="A709F5"/>
          <w:sz w:val="20"/>
          <w:szCs w:val="20"/>
          <w:lang w:eastAsia="en-AU" w:bidi="ar-SA"/>
        </w:rPr>
        <w:t>png</w:t>
      </w:r>
      <w:proofErr w:type="spellEnd"/>
      <w:r w:rsidRPr="00FA06EE">
        <w:rPr>
          <w:rFonts w:ascii="Consolas" w:eastAsia="Times New Roman" w:hAnsi="Consolas" w:cs="Times New Roman"/>
          <w:color w:val="A709F5"/>
          <w:sz w:val="20"/>
          <w:szCs w:val="20"/>
          <w:lang w:eastAsia="en-AU" w:bidi="ar-SA"/>
        </w:rPr>
        <w:t>'</w:t>
      </w:r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);</w:t>
      </w:r>
    </w:p>
    <w:p w14:paraId="4EA8F7CB" w14:textId="77777777" w:rsidR="00FA06EE" w:rsidRPr="00FA06EE" w:rsidRDefault="00FA06EE" w:rsidP="00FA06EE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AU" w:bidi="ar-SA"/>
        </w:rPr>
      </w:pPr>
    </w:p>
    <w:p w14:paraId="4337054E" w14:textId="77777777" w:rsidR="00FA06EE" w:rsidRPr="00FA06EE" w:rsidRDefault="00FA06EE" w:rsidP="00FA06EE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AU" w:bidi="ar-SA"/>
        </w:rPr>
      </w:pPr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fil = {f.name};</w:t>
      </w:r>
    </w:p>
    <w:p w14:paraId="30D36405" w14:textId="77777777" w:rsidR="00FA06EE" w:rsidRPr="00FA06EE" w:rsidRDefault="00FA06EE" w:rsidP="00FA06EE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AU" w:bidi="ar-SA"/>
        </w:rPr>
      </w:pPr>
    </w:p>
    <w:p w14:paraId="38B0CFC3" w14:textId="77777777" w:rsidR="00FA06EE" w:rsidRPr="00FA06EE" w:rsidRDefault="00FA06EE" w:rsidP="00FA06EE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AU" w:bidi="ar-SA"/>
        </w:rPr>
      </w:pPr>
      <w:r w:rsidRPr="00FA06EE">
        <w:rPr>
          <w:rFonts w:ascii="Consolas" w:eastAsia="Times New Roman" w:hAnsi="Consolas" w:cs="Times New Roman"/>
          <w:color w:val="0E00FF"/>
          <w:sz w:val="20"/>
          <w:szCs w:val="20"/>
          <w:lang w:eastAsia="en-AU" w:bidi="ar-SA"/>
        </w:rPr>
        <w:t xml:space="preserve">for </w:t>
      </w:r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 xml:space="preserve">k = </w:t>
      </w:r>
      <w:proofErr w:type="gramStart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1:numel</w:t>
      </w:r>
      <w:proofErr w:type="gramEnd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(fil)</w:t>
      </w:r>
    </w:p>
    <w:p w14:paraId="721F2B4D" w14:textId="77777777" w:rsidR="00FA06EE" w:rsidRPr="00FA06EE" w:rsidRDefault="00FA06EE" w:rsidP="00FA06EE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AU" w:bidi="ar-SA"/>
        </w:rPr>
      </w:pPr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 xml:space="preserve">  file = fil{k};</w:t>
      </w:r>
    </w:p>
    <w:p w14:paraId="30CD2368" w14:textId="77777777" w:rsidR="00FA06EE" w:rsidRPr="00FA06EE" w:rsidRDefault="00FA06EE" w:rsidP="00FA06EE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AU" w:bidi="ar-SA"/>
        </w:rPr>
      </w:pPr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 xml:space="preserve">  </w:t>
      </w:r>
      <w:proofErr w:type="spellStart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new_file</w:t>
      </w:r>
      <w:proofErr w:type="spellEnd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 xml:space="preserve"> = </w:t>
      </w:r>
      <w:proofErr w:type="spellStart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strrep</w:t>
      </w:r>
      <w:proofErr w:type="spellEnd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(</w:t>
      </w:r>
      <w:proofErr w:type="spellStart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strcat</w:t>
      </w:r>
      <w:proofErr w:type="spellEnd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(</w:t>
      </w:r>
      <w:r w:rsidRPr="00FA06EE">
        <w:rPr>
          <w:rFonts w:ascii="Consolas" w:eastAsia="Times New Roman" w:hAnsi="Consolas" w:cs="Times New Roman"/>
          <w:color w:val="A709F5"/>
          <w:sz w:val="20"/>
          <w:szCs w:val="20"/>
          <w:lang w:eastAsia="en-AU" w:bidi="ar-SA"/>
        </w:rPr>
        <w:t>'</w:t>
      </w:r>
      <w:proofErr w:type="spellStart"/>
      <w:r w:rsidRPr="00FA06EE">
        <w:rPr>
          <w:rFonts w:ascii="Consolas" w:eastAsia="Times New Roman" w:hAnsi="Consolas" w:cs="Times New Roman"/>
          <w:color w:val="A709F5"/>
          <w:sz w:val="20"/>
          <w:szCs w:val="20"/>
          <w:lang w:eastAsia="en-AU" w:bidi="ar-SA"/>
        </w:rPr>
        <w:t>calib</w:t>
      </w:r>
      <w:proofErr w:type="spellEnd"/>
      <w:r w:rsidRPr="00FA06EE">
        <w:rPr>
          <w:rFonts w:ascii="Consolas" w:eastAsia="Times New Roman" w:hAnsi="Consolas" w:cs="Times New Roman"/>
          <w:color w:val="A709F5"/>
          <w:sz w:val="20"/>
          <w:szCs w:val="20"/>
          <w:lang w:eastAsia="en-AU" w:bidi="ar-SA"/>
        </w:rPr>
        <w:t>_</w:t>
      </w:r>
      <w:proofErr w:type="gramStart"/>
      <w:r w:rsidRPr="00FA06EE">
        <w:rPr>
          <w:rFonts w:ascii="Consolas" w:eastAsia="Times New Roman" w:hAnsi="Consolas" w:cs="Times New Roman"/>
          <w:color w:val="A709F5"/>
          <w:sz w:val="20"/>
          <w:szCs w:val="20"/>
          <w:lang w:eastAsia="en-AU" w:bidi="ar-SA"/>
        </w:rPr>
        <w:t>'</w:t>
      </w:r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,file</w:t>
      </w:r>
      <w:proofErr w:type="gramEnd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),</w:t>
      </w:r>
      <w:r w:rsidRPr="00FA06EE">
        <w:rPr>
          <w:rFonts w:ascii="Consolas" w:eastAsia="Times New Roman" w:hAnsi="Consolas" w:cs="Times New Roman"/>
          <w:color w:val="A709F5"/>
          <w:sz w:val="20"/>
          <w:szCs w:val="20"/>
          <w:lang w:eastAsia="en-AU" w:bidi="ar-SA"/>
        </w:rPr>
        <w:t>'.png'</w:t>
      </w:r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,</w:t>
      </w:r>
      <w:r w:rsidRPr="00FA06EE">
        <w:rPr>
          <w:rFonts w:ascii="Consolas" w:eastAsia="Times New Roman" w:hAnsi="Consolas" w:cs="Times New Roman"/>
          <w:color w:val="A709F5"/>
          <w:sz w:val="20"/>
          <w:szCs w:val="20"/>
          <w:lang w:eastAsia="en-AU" w:bidi="ar-SA"/>
        </w:rPr>
        <w:t>'.jpg'</w:t>
      </w:r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);</w:t>
      </w:r>
    </w:p>
    <w:p w14:paraId="48D41F21" w14:textId="77777777" w:rsidR="00FA06EE" w:rsidRPr="00FA06EE" w:rsidRDefault="00FA06EE" w:rsidP="00FA06EE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AU" w:bidi="ar-SA"/>
        </w:rPr>
      </w:pPr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 xml:space="preserve">  </w:t>
      </w:r>
      <w:proofErr w:type="spellStart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im</w:t>
      </w:r>
      <w:proofErr w:type="spellEnd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 xml:space="preserve"> = </w:t>
      </w:r>
      <w:proofErr w:type="spellStart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imread</w:t>
      </w:r>
      <w:proofErr w:type="spellEnd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(file);</w:t>
      </w:r>
    </w:p>
    <w:p w14:paraId="0CBB005F" w14:textId="77777777" w:rsidR="00FA06EE" w:rsidRPr="00FA06EE" w:rsidRDefault="00FA06EE" w:rsidP="00FA06EE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AU" w:bidi="ar-SA"/>
        </w:rPr>
      </w:pPr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 xml:space="preserve">  </w:t>
      </w:r>
      <w:proofErr w:type="spellStart"/>
      <w:proofErr w:type="gramStart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imwrite</w:t>
      </w:r>
      <w:proofErr w:type="spellEnd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(</w:t>
      </w:r>
      <w:proofErr w:type="spellStart"/>
      <w:proofErr w:type="gramEnd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im</w:t>
      </w:r>
      <w:proofErr w:type="spellEnd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 xml:space="preserve">, </w:t>
      </w:r>
      <w:proofErr w:type="spellStart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new_file</w:t>
      </w:r>
      <w:proofErr w:type="spellEnd"/>
      <w:r w:rsidRPr="00FA06EE">
        <w:rPr>
          <w:rFonts w:ascii="Consolas" w:eastAsia="Times New Roman" w:hAnsi="Consolas" w:cs="Times New Roman"/>
          <w:sz w:val="20"/>
          <w:szCs w:val="20"/>
          <w:lang w:eastAsia="en-AU" w:bidi="ar-SA"/>
        </w:rPr>
        <w:t>);</w:t>
      </w:r>
    </w:p>
    <w:p w14:paraId="7D09E5A5" w14:textId="77777777" w:rsidR="00FA06EE" w:rsidRPr="00FA06EE" w:rsidRDefault="00FA06EE" w:rsidP="00FA06EE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AU" w:bidi="ar-SA"/>
        </w:rPr>
      </w:pPr>
      <w:r w:rsidRPr="00FA06EE">
        <w:rPr>
          <w:rFonts w:ascii="Consolas" w:eastAsia="Times New Roman" w:hAnsi="Consolas" w:cs="Times New Roman"/>
          <w:color w:val="0E00FF"/>
          <w:sz w:val="20"/>
          <w:szCs w:val="20"/>
          <w:lang w:eastAsia="en-AU" w:bidi="ar-SA"/>
        </w:rPr>
        <w:t>end</w:t>
      </w:r>
    </w:p>
    <w:p w14:paraId="630AF56B" w14:textId="77777777" w:rsidR="00FA06EE" w:rsidRPr="00FA06EE" w:rsidRDefault="00FA06EE" w:rsidP="00FA06EE"/>
    <w:p w14:paraId="06E849EC" w14:textId="77777777" w:rsidR="00F95D31" w:rsidRDefault="00F95D31">
      <w:pPr>
        <w:rPr>
          <w:rFonts w:asciiTheme="majorHAnsi" w:eastAsiaTheme="majorEastAsia" w:hAnsiTheme="majorHAnsi" w:cstheme="majorBidi"/>
          <w:color w:val="2E74B5" w:themeColor="accent5" w:themeShade="BF"/>
          <w:sz w:val="26"/>
          <w:szCs w:val="33"/>
        </w:rPr>
      </w:pPr>
      <w:r>
        <w:br w:type="page"/>
      </w:r>
    </w:p>
    <w:p w14:paraId="246FCAA9" w14:textId="3F57BFFC" w:rsidR="00F95D31" w:rsidRDefault="00B0633A" w:rsidP="00F95D31">
      <w:pPr>
        <w:pStyle w:val="Heading2"/>
      </w:pPr>
      <w:r>
        <w:lastRenderedPageBreak/>
        <w:t xml:space="preserve">Appendix </w:t>
      </w:r>
      <w:r w:rsidR="003F4F9D">
        <w:t>B</w:t>
      </w:r>
      <w:r>
        <w:t xml:space="preserve"> – </w:t>
      </w:r>
      <w:r w:rsidR="00FF1523">
        <w:t xml:space="preserve">Calibration </w:t>
      </w:r>
      <w:r w:rsidR="00F95D31">
        <w:t>Results</w:t>
      </w:r>
    </w:p>
    <w:p w14:paraId="01964D6E" w14:textId="60C50FE6" w:rsidR="00F95D31" w:rsidRPr="00F95D31" w:rsidRDefault="00F95D31" w:rsidP="00F95D31">
      <w:pPr>
        <w:pStyle w:val="Heading3"/>
      </w:pPr>
      <w:r>
        <w:t>First Calibration</w:t>
      </w:r>
    </w:p>
    <w:p w14:paraId="496C9960" w14:textId="043CDEF9" w:rsidR="00FF1523" w:rsidRDefault="00FF1523" w:rsidP="00FF1523">
      <w:r>
        <w:t>Calibration results after optimization (with uncertainties):</w:t>
      </w:r>
    </w:p>
    <w:p w14:paraId="7A42FA4B" w14:textId="77777777" w:rsidR="00616249" w:rsidRDefault="00616249" w:rsidP="00FF1523"/>
    <w:p w14:paraId="6644DBD4" w14:textId="77777777" w:rsidR="00FF1523" w:rsidRDefault="00FF1523" w:rsidP="00FF1523">
      <w:r>
        <w:t xml:space="preserve">Focal Length:          fc = [ 631.16766   </w:t>
      </w:r>
      <w:proofErr w:type="gramStart"/>
      <w:r>
        <w:t>631.00584 ]</w:t>
      </w:r>
      <w:proofErr w:type="gramEnd"/>
      <w:r>
        <w:t xml:space="preserve"> +/- [ 121.96970   116.74740 ]</w:t>
      </w:r>
    </w:p>
    <w:p w14:paraId="7AB239B1" w14:textId="77777777" w:rsidR="00FF1523" w:rsidRDefault="00FF1523" w:rsidP="00FF1523">
      <w:r>
        <w:t xml:space="preserve">Principal point:       cc = [ 320.70321   </w:t>
      </w:r>
      <w:proofErr w:type="gramStart"/>
      <w:r>
        <w:t>242.93117 ]</w:t>
      </w:r>
      <w:proofErr w:type="gramEnd"/>
      <w:r>
        <w:t xml:space="preserve"> +/- [ 61.64725   74.49633 ]</w:t>
      </w:r>
    </w:p>
    <w:p w14:paraId="225C27CD" w14:textId="77777777" w:rsidR="00FF1523" w:rsidRDefault="00FF1523" w:rsidP="00FF1523">
      <w:r>
        <w:t xml:space="preserve">Skew:             </w:t>
      </w:r>
      <w:proofErr w:type="spellStart"/>
      <w:r>
        <w:t>alpha_c</w:t>
      </w:r>
      <w:proofErr w:type="spellEnd"/>
      <w:r>
        <w:t xml:space="preserve"> = [ </w:t>
      </w:r>
      <w:proofErr w:type="gramStart"/>
      <w:r>
        <w:t>0.00000 ]</w:t>
      </w:r>
      <w:proofErr w:type="gramEnd"/>
      <w:r>
        <w:t xml:space="preserve"> +/- [ 0.00000  ]   =&gt; angle of pixel axes = 90.00000 +/- 0.00000 degrees</w:t>
      </w:r>
    </w:p>
    <w:p w14:paraId="446F978C" w14:textId="77777777" w:rsidR="00FF1523" w:rsidRDefault="00FF1523" w:rsidP="00FF1523">
      <w:r>
        <w:t>Distortion:            kc = [ -0.06743   0.19043   0.00832   -0.</w:t>
      </w:r>
      <w:proofErr w:type="gramStart"/>
      <w:r>
        <w:t>00467  0.00000</w:t>
      </w:r>
      <w:proofErr w:type="gramEnd"/>
      <w:r>
        <w:t xml:space="preserve"> ] +/- [ 0.34898   1.14260   0.05061   0.03568  0.00000 ]</w:t>
      </w:r>
    </w:p>
    <w:p w14:paraId="0815B8EB" w14:textId="77777777" w:rsidR="00FF1523" w:rsidRDefault="00FF1523" w:rsidP="00FF1523">
      <w:r>
        <w:t xml:space="preserve">Pixel error:          err = [ 0.46812   </w:t>
      </w:r>
      <w:proofErr w:type="gramStart"/>
      <w:r>
        <w:t>0.64955 ]</w:t>
      </w:r>
      <w:proofErr w:type="gramEnd"/>
    </w:p>
    <w:p w14:paraId="4463C7CB" w14:textId="77777777" w:rsidR="00FF1523" w:rsidRDefault="00FF1523" w:rsidP="00FF1523"/>
    <w:p w14:paraId="3AE13F39" w14:textId="00898FCA" w:rsidR="00FF1523" w:rsidRDefault="00FF1523" w:rsidP="00FF1523">
      <w:r>
        <w:t>Note: The numerical errors are approximately three times the standard deviations (for reference).</w:t>
      </w:r>
    </w:p>
    <w:p w14:paraId="6E433736" w14:textId="77777777" w:rsidR="00FF1523" w:rsidRDefault="00FF1523" w:rsidP="00FF1523">
      <w:r>
        <w:t>Recommendation: Some distortion coefficients are found equal to zero (within their uncertainties).</w:t>
      </w:r>
    </w:p>
    <w:p w14:paraId="23A9F3BA" w14:textId="77777777" w:rsidR="00FF1523" w:rsidRDefault="00FF1523" w:rsidP="00FF1523">
      <w:r>
        <w:t xml:space="preserve">                To reject them from the optimization set </w:t>
      </w:r>
      <w:proofErr w:type="spellStart"/>
      <w:r>
        <w:t>est_dist</w:t>
      </w:r>
      <w:proofErr w:type="spellEnd"/>
      <w:proofErr w:type="gramStart"/>
      <w:r>
        <w:t>=[</w:t>
      </w:r>
      <w:proofErr w:type="gramEnd"/>
      <w:r>
        <w:t>0;0;0;0;0] and run Calibration</w:t>
      </w:r>
    </w:p>
    <w:p w14:paraId="208E9BCB" w14:textId="77777777" w:rsidR="00FF1523" w:rsidRDefault="00FF1523" w:rsidP="00FF1523"/>
    <w:p w14:paraId="3C4180EB" w14:textId="06FFDD69" w:rsidR="00D642B6" w:rsidRDefault="00F95D31" w:rsidP="00F95D31">
      <w:pPr>
        <w:pStyle w:val="Heading3"/>
      </w:pPr>
      <w:r>
        <w:t>Second Calibration</w:t>
      </w:r>
    </w:p>
    <w:p w14:paraId="19A2F0E2" w14:textId="2E42A4FD" w:rsidR="00D44762" w:rsidRDefault="00D44762" w:rsidP="00D44762">
      <w:r>
        <w:t>Calibration results after optimization (with uncertainties):</w:t>
      </w:r>
    </w:p>
    <w:p w14:paraId="30417B33" w14:textId="77777777" w:rsidR="00616249" w:rsidRDefault="00616249" w:rsidP="00D44762"/>
    <w:p w14:paraId="1AFFBE48" w14:textId="77777777" w:rsidR="00D44762" w:rsidRDefault="00D44762" w:rsidP="00D44762">
      <w:r>
        <w:t xml:space="preserve">Focal Length:          fc = [ 633.52615   </w:t>
      </w:r>
      <w:proofErr w:type="gramStart"/>
      <w:r>
        <w:t>633.45627 ]</w:t>
      </w:r>
      <w:proofErr w:type="gramEnd"/>
      <w:r>
        <w:t xml:space="preserve"> +/- [ 122.51386   117.11502 ]</w:t>
      </w:r>
    </w:p>
    <w:p w14:paraId="6033A220" w14:textId="77777777" w:rsidR="00D44762" w:rsidRDefault="00D44762" w:rsidP="00D44762">
      <w:r>
        <w:t xml:space="preserve">Principal point:       cc = [ 321.47181   </w:t>
      </w:r>
      <w:proofErr w:type="gramStart"/>
      <w:r>
        <w:t>241.46507 ]</w:t>
      </w:r>
      <w:proofErr w:type="gramEnd"/>
      <w:r>
        <w:t xml:space="preserve"> +/- [ 58.04011   74.57180 ]</w:t>
      </w:r>
    </w:p>
    <w:p w14:paraId="37DF9AE3" w14:textId="77777777" w:rsidR="00D44762" w:rsidRDefault="00D44762" w:rsidP="00D44762">
      <w:r>
        <w:t xml:space="preserve">Skew:             </w:t>
      </w:r>
      <w:proofErr w:type="spellStart"/>
      <w:r>
        <w:t>alpha_c</w:t>
      </w:r>
      <w:proofErr w:type="spellEnd"/>
      <w:r>
        <w:t xml:space="preserve"> = [ </w:t>
      </w:r>
      <w:proofErr w:type="gramStart"/>
      <w:r>
        <w:t>0.00000 ]</w:t>
      </w:r>
      <w:proofErr w:type="gramEnd"/>
      <w:r>
        <w:t xml:space="preserve"> +/- [ 0.00000  ]   =&gt; angle of pixel axes = 90.00000 +/- 0.00000 degrees</w:t>
      </w:r>
    </w:p>
    <w:p w14:paraId="1845DA92" w14:textId="77777777" w:rsidR="00D44762" w:rsidRDefault="00D44762" w:rsidP="00D44762">
      <w:r>
        <w:t>Distortion:            kc = [ -0.08680   0.28603   0.00847   -0.</w:t>
      </w:r>
      <w:proofErr w:type="gramStart"/>
      <w:r>
        <w:t>00413  0.00000</w:t>
      </w:r>
      <w:proofErr w:type="gramEnd"/>
      <w:r>
        <w:t xml:space="preserve"> ] +/- [ 0.35488   1.20329   0.05110   0.03337  0.00000 ]</w:t>
      </w:r>
    </w:p>
    <w:p w14:paraId="4ADEE04A" w14:textId="77777777" w:rsidR="00D44762" w:rsidRDefault="00D44762" w:rsidP="00D44762">
      <w:r>
        <w:t xml:space="preserve">Pixel error:          err = [ 0.47096   </w:t>
      </w:r>
      <w:proofErr w:type="gramStart"/>
      <w:r>
        <w:t>0.65015 ]</w:t>
      </w:r>
      <w:proofErr w:type="gramEnd"/>
    </w:p>
    <w:p w14:paraId="634F5B23" w14:textId="77777777" w:rsidR="00D44762" w:rsidRDefault="00D44762" w:rsidP="00D44762"/>
    <w:p w14:paraId="3CB4E366" w14:textId="385DDEE6" w:rsidR="00D44762" w:rsidRDefault="00D44762" w:rsidP="00D44762">
      <w:r>
        <w:t>Note: The numerical errors are approximately three times the standard deviations (for reference).</w:t>
      </w:r>
    </w:p>
    <w:p w14:paraId="02849507" w14:textId="77777777" w:rsidR="00D44762" w:rsidRDefault="00D44762" w:rsidP="00D44762">
      <w:r>
        <w:t>Recommendation: Some distortion coefficients are found equal to zero (within their uncertainties).</w:t>
      </w:r>
    </w:p>
    <w:p w14:paraId="3355E045" w14:textId="77777777" w:rsidR="00D44762" w:rsidRDefault="00D44762" w:rsidP="00D44762">
      <w:r>
        <w:t xml:space="preserve">                To reject them from the optimization set </w:t>
      </w:r>
      <w:proofErr w:type="spellStart"/>
      <w:r>
        <w:t>est_dist</w:t>
      </w:r>
      <w:proofErr w:type="spellEnd"/>
      <w:proofErr w:type="gramStart"/>
      <w:r>
        <w:t>=[</w:t>
      </w:r>
      <w:proofErr w:type="gramEnd"/>
      <w:r>
        <w:t>0;0;0;0;0] and run Calibration</w:t>
      </w:r>
    </w:p>
    <w:p w14:paraId="75C3F4A3" w14:textId="77777777" w:rsidR="00F95D31" w:rsidRPr="00F95D31" w:rsidRDefault="00F95D31" w:rsidP="00F95D31"/>
    <w:p w14:paraId="5CE6E706" w14:textId="77777777" w:rsidR="00D642B6" w:rsidRDefault="00D642B6">
      <w:pPr>
        <w:rPr>
          <w:rFonts w:asciiTheme="majorHAnsi" w:eastAsiaTheme="majorEastAsia" w:hAnsiTheme="majorHAnsi" w:cstheme="majorBidi"/>
          <w:color w:val="2E74B5" w:themeColor="accent5" w:themeShade="BF"/>
          <w:sz w:val="26"/>
          <w:szCs w:val="33"/>
        </w:rPr>
      </w:pPr>
      <w:r>
        <w:br w:type="page"/>
      </w:r>
    </w:p>
    <w:p w14:paraId="3523C7B4" w14:textId="014E4782" w:rsidR="00FF1523" w:rsidRDefault="00FF1523" w:rsidP="00FF1523">
      <w:pPr>
        <w:pStyle w:val="Heading2"/>
      </w:pPr>
      <w:r>
        <w:lastRenderedPageBreak/>
        <w:t xml:space="preserve">Appendix </w:t>
      </w:r>
      <w:r w:rsidR="003F4F9D">
        <w:t>C</w:t>
      </w:r>
      <w:r>
        <w:t xml:space="preserve"> – </w:t>
      </w:r>
      <w:r w:rsidRPr="00FF1523">
        <w:t>Reproject</w:t>
      </w:r>
      <w:r>
        <w:t>ion</w:t>
      </w:r>
      <w:r w:rsidRPr="00FF1523">
        <w:t xml:space="preserve"> </w:t>
      </w:r>
      <w:r w:rsidR="003F4F9D">
        <w:t>of Grid Points on</w:t>
      </w:r>
      <w:r w:rsidRPr="00FF1523">
        <w:t xml:space="preserve"> Images</w:t>
      </w:r>
    </w:p>
    <w:p w14:paraId="106E6BD9" w14:textId="77777777" w:rsidR="00244450" w:rsidRPr="00244450" w:rsidRDefault="00244450" w:rsidP="00244450"/>
    <w:p w14:paraId="578520B0" w14:textId="77777777" w:rsidR="00E84591" w:rsidRDefault="00E84591" w:rsidP="00B74CF1">
      <w:pPr>
        <w:keepNext/>
        <w:jc w:val="center"/>
        <w:sectPr w:rsidR="00E84591" w:rsidSect="00091A99">
          <w:headerReference w:type="default" r:id="rId25"/>
          <w:type w:val="continuous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12065AD6" w14:textId="77777777" w:rsidR="00E84591" w:rsidRDefault="00E84591" w:rsidP="00E84591">
      <w:pPr>
        <w:keepNext/>
        <w:jc w:val="center"/>
      </w:pPr>
      <w:r w:rsidRPr="00E84591">
        <w:rPr>
          <w:noProof/>
        </w:rPr>
        <w:drawing>
          <wp:inline distT="0" distB="0" distL="0" distR="0" wp14:anchorId="7F8B9659" wp14:editId="0B3F05BA">
            <wp:extent cx="2700000" cy="2031979"/>
            <wp:effectExtent l="19050" t="19050" r="24765" b="26035"/>
            <wp:docPr id="364986350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20319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F5C0F33" w14:textId="61D42A03" w:rsidR="00E84591" w:rsidRDefault="00E84591" w:rsidP="00E84591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18</w:t>
        </w:r>
      </w:fldSimple>
      <w:r>
        <w:t xml:space="preserve"> </w:t>
      </w:r>
      <w:r w:rsidRPr="006E6712">
        <w:t xml:space="preserve">Image Points and Reprojected Grid Points on Image </w:t>
      </w:r>
      <w:r>
        <w:t>1</w:t>
      </w:r>
    </w:p>
    <w:p w14:paraId="1190A3DC" w14:textId="777A0699" w:rsidR="00B74CF1" w:rsidRDefault="00244450" w:rsidP="00B74CF1">
      <w:pPr>
        <w:keepNext/>
        <w:jc w:val="center"/>
      </w:pPr>
      <w:r w:rsidRPr="00244450">
        <w:rPr>
          <w:noProof/>
        </w:rPr>
        <w:drawing>
          <wp:inline distT="0" distB="0" distL="0" distR="0" wp14:anchorId="27F02638" wp14:editId="0F23F2C3">
            <wp:extent cx="2700000" cy="2032258"/>
            <wp:effectExtent l="19050" t="19050" r="24765" b="25400"/>
            <wp:docPr id="62236380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20322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54B0EF" w14:textId="1352FA53" w:rsidR="00B0633A" w:rsidRDefault="00B74CF1" w:rsidP="00B74CF1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19</w:t>
        </w:r>
      </w:fldSimple>
      <w:r>
        <w:t xml:space="preserve"> </w:t>
      </w:r>
      <w:r w:rsidRPr="00314A6E">
        <w:t xml:space="preserve">Image Points and Reprojected Grid Points on Image </w:t>
      </w:r>
      <w:r>
        <w:t>2</w:t>
      </w:r>
    </w:p>
    <w:p w14:paraId="2EC73E86" w14:textId="77777777" w:rsidR="00C96E35" w:rsidRDefault="00C96E35" w:rsidP="00C96E35">
      <w:pPr>
        <w:keepNext/>
        <w:jc w:val="center"/>
      </w:pPr>
      <w:r w:rsidRPr="00C96E35">
        <w:rPr>
          <w:noProof/>
        </w:rPr>
        <w:drawing>
          <wp:inline distT="0" distB="0" distL="0" distR="0" wp14:anchorId="23DC08C9" wp14:editId="068FFDD4">
            <wp:extent cx="2657475" cy="2000250"/>
            <wp:effectExtent l="19050" t="19050" r="28575" b="19050"/>
            <wp:docPr id="14875390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000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17C053" w14:textId="6CB6182F" w:rsidR="00B74CF1" w:rsidRDefault="00C96E35" w:rsidP="00C96E35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20</w:t>
        </w:r>
      </w:fldSimple>
      <w:r>
        <w:t xml:space="preserve"> </w:t>
      </w:r>
      <w:r w:rsidRPr="00EC08A4">
        <w:t xml:space="preserve">Image Points and Reprojected Grid Points on Image </w:t>
      </w:r>
      <w:r>
        <w:t>3</w:t>
      </w:r>
    </w:p>
    <w:p w14:paraId="627C82A1" w14:textId="77777777" w:rsidR="00C96E35" w:rsidRDefault="00C96E35" w:rsidP="00C96E35">
      <w:pPr>
        <w:keepNext/>
        <w:jc w:val="center"/>
      </w:pPr>
      <w:r w:rsidRPr="00C96E35">
        <w:rPr>
          <w:noProof/>
        </w:rPr>
        <w:drawing>
          <wp:inline distT="0" distB="0" distL="0" distR="0" wp14:anchorId="0D19528D" wp14:editId="2BBDD78A">
            <wp:extent cx="2657475" cy="2000250"/>
            <wp:effectExtent l="19050" t="19050" r="28575" b="19050"/>
            <wp:docPr id="188081378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000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CE137E" w14:textId="076024F6" w:rsidR="00C96E35" w:rsidRDefault="00C96E35" w:rsidP="00C96E35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21</w:t>
        </w:r>
      </w:fldSimple>
      <w:r>
        <w:t xml:space="preserve"> </w:t>
      </w:r>
      <w:r w:rsidRPr="00F5660D">
        <w:t xml:space="preserve">Image Points and Reprojected Grid Points on Image </w:t>
      </w:r>
      <w:r>
        <w:t>4</w:t>
      </w:r>
    </w:p>
    <w:p w14:paraId="53414F38" w14:textId="77777777" w:rsidR="00C96E35" w:rsidRDefault="00C96E35" w:rsidP="00C96E35">
      <w:pPr>
        <w:keepNext/>
        <w:jc w:val="center"/>
      </w:pPr>
      <w:r w:rsidRPr="00C96E35">
        <w:rPr>
          <w:noProof/>
        </w:rPr>
        <w:drawing>
          <wp:inline distT="0" distB="0" distL="0" distR="0" wp14:anchorId="21B3D4E6" wp14:editId="5AEB5392">
            <wp:extent cx="2657475" cy="2000250"/>
            <wp:effectExtent l="19050" t="19050" r="28575" b="19050"/>
            <wp:docPr id="39709548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000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88DCCB4" w14:textId="33B822EB" w:rsidR="00C96E35" w:rsidRDefault="00C96E35" w:rsidP="00C96E35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22</w:t>
        </w:r>
      </w:fldSimple>
      <w:r>
        <w:t xml:space="preserve"> </w:t>
      </w:r>
      <w:r w:rsidRPr="00C536DD">
        <w:t xml:space="preserve">Image Points and Reprojected Grid Points on Image </w:t>
      </w:r>
      <w:r>
        <w:t>5</w:t>
      </w:r>
    </w:p>
    <w:p w14:paraId="3E91A388" w14:textId="77777777" w:rsidR="00C96E35" w:rsidRDefault="00C96E35" w:rsidP="00C96E35">
      <w:pPr>
        <w:keepNext/>
        <w:jc w:val="center"/>
      </w:pPr>
      <w:r w:rsidRPr="00C96E35">
        <w:rPr>
          <w:noProof/>
        </w:rPr>
        <w:drawing>
          <wp:inline distT="0" distB="0" distL="0" distR="0" wp14:anchorId="759F9974" wp14:editId="2C0334D6">
            <wp:extent cx="2657475" cy="2000250"/>
            <wp:effectExtent l="19050" t="19050" r="28575" b="19050"/>
            <wp:docPr id="153686108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000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48B425" w14:textId="6CD0EF65" w:rsidR="00C96E35" w:rsidRDefault="00C96E35" w:rsidP="00C96E35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23</w:t>
        </w:r>
      </w:fldSimple>
      <w:r>
        <w:t xml:space="preserve"> </w:t>
      </w:r>
      <w:r w:rsidRPr="003E500A">
        <w:t xml:space="preserve">Image Points and Reprojected Grid Points on Image </w:t>
      </w:r>
      <w:r>
        <w:t>6</w:t>
      </w:r>
    </w:p>
    <w:p w14:paraId="2D339E40" w14:textId="77777777" w:rsidR="00C96E35" w:rsidRDefault="00C96E35" w:rsidP="00C96E35">
      <w:pPr>
        <w:keepNext/>
        <w:jc w:val="center"/>
      </w:pPr>
      <w:r w:rsidRPr="00C96E35">
        <w:rPr>
          <w:noProof/>
        </w:rPr>
        <w:lastRenderedPageBreak/>
        <w:drawing>
          <wp:inline distT="0" distB="0" distL="0" distR="0" wp14:anchorId="38753A7D" wp14:editId="13A76F42">
            <wp:extent cx="2657475" cy="2000250"/>
            <wp:effectExtent l="19050" t="19050" r="28575" b="19050"/>
            <wp:docPr id="88016742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000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6AA3071" w14:textId="14F2473C" w:rsidR="00C96E35" w:rsidRDefault="00C96E35" w:rsidP="00C96E35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24</w:t>
        </w:r>
      </w:fldSimple>
      <w:r>
        <w:t xml:space="preserve"> </w:t>
      </w:r>
      <w:r w:rsidRPr="00E769C3">
        <w:t xml:space="preserve">Image Points and Reprojected Grid Points on Image </w:t>
      </w:r>
      <w:r>
        <w:t>7</w:t>
      </w:r>
    </w:p>
    <w:p w14:paraId="37C9E8BB" w14:textId="77777777" w:rsidR="00C96E35" w:rsidRDefault="00C96E35" w:rsidP="00C96E35">
      <w:pPr>
        <w:keepNext/>
        <w:jc w:val="center"/>
      </w:pPr>
      <w:r w:rsidRPr="00C96E35">
        <w:rPr>
          <w:noProof/>
        </w:rPr>
        <w:drawing>
          <wp:inline distT="0" distB="0" distL="0" distR="0" wp14:anchorId="4D6693D0" wp14:editId="727F0A46">
            <wp:extent cx="2657475" cy="2000250"/>
            <wp:effectExtent l="19050" t="19050" r="28575" b="19050"/>
            <wp:docPr id="57905886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000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D3F200" w14:textId="2EF488F4" w:rsidR="00C96E35" w:rsidRDefault="00C96E35" w:rsidP="00C96E35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25</w:t>
        </w:r>
      </w:fldSimple>
      <w:r>
        <w:t xml:space="preserve"> </w:t>
      </w:r>
      <w:r w:rsidRPr="003A78DB">
        <w:t xml:space="preserve">Image Points and Reprojected Grid Points on Image </w:t>
      </w:r>
      <w:r>
        <w:t>8</w:t>
      </w:r>
    </w:p>
    <w:p w14:paraId="3D7988A3" w14:textId="77777777" w:rsidR="00C96E35" w:rsidRDefault="00C96E35" w:rsidP="00C96E35">
      <w:pPr>
        <w:keepNext/>
        <w:jc w:val="center"/>
      </w:pPr>
      <w:r w:rsidRPr="00C96E35">
        <w:rPr>
          <w:noProof/>
        </w:rPr>
        <w:drawing>
          <wp:inline distT="0" distB="0" distL="0" distR="0" wp14:anchorId="63681217" wp14:editId="1E09C726">
            <wp:extent cx="2657475" cy="2000250"/>
            <wp:effectExtent l="19050" t="19050" r="28575" b="19050"/>
            <wp:docPr id="85147977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000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F37AADC" w14:textId="7A9494AE" w:rsidR="00C96E35" w:rsidRDefault="00C96E35" w:rsidP="00C96E35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26</w:t>
        </w:r>
      </w:fldSimple>
      <w:r>
        <w:t xml:space="preserve"> </w:t>
      </w:r>
      <w:r w:rsidRPr="003E30D3">
        <w:t xml:space="preserve">Image Points and Reprojected Grid Points on Image </w:t>
      </w:r>
      <w:r>
        <w:t>9</w:t>
      </w:r>
    </w:p>
    <w:p w14:paraId="4D0DD64B" w14:textId="77777777" w:rsidR="00C96E35" w:rsidRDefault="00C96E35" w:rsidP="00C96E35">
      <w:pPr>
        <w:keepNext/>
        <w:jc w:val="center"/>
      </w:pPr>
      <w:r w:rsidRPr="00C96E35">
        <w:rPr>
          <w:noProof/>
        </w:rPr>
        <w:drawing>
          <wp:inline distT="0" distB="0" distL="0" distR="0" wp14:anchorId="45731C7E" wp14:editId="2AC6DB2F">
            <wp:extent cx="2657475" cy="2000250"/>
            <wp:effectExtent l="19050" t="19050" r="28575" b="19050"/>
            <wp:docPr id="1102158951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000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D2A42AE" w14:textId="2A8532AC" w:rsidR="00C96E35" w:rsidRDefault="00C96E35" w:rsidP="00C96E35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27</w:t>
        </w:r>
      </w:fldSimple>
      <w:r>
        <w:t xml:space="preserve"> </w:t>
      </w:r>
      <w:r w:rsidRPr="009E0289">
        <w:t xml:space="preserve">Image Points and Reprojected Grid Points on Image </w:t>
      </w:r>
      <w:r>
        <w:t>10</w:t>
      </w:r>
    </w:p>
    <w:p w14:paraId="166B68C2" w14:textId="77777777" w:rsidR="00C96E35" w:rsidRDefault="00C96E35" w:rsidP="00C96E35">
      <w:pPr>
        <w:keepNext/>
        <w:jc w:val="center"/>
      </w:pPr>
      <w:r w:rsidRPr="00C96E35">
        <w:rPr>
          <w:noProof/>
        </w:rPr>
        <w:drawing>
          <wp:inline distT="0" distB="0" distL="0" distR="0" wp14:anchorId="758B9D9D" wp14:editId="72056C1F">
            <wp:extent cx="2657475" cy="2000250"/>
            <wp:effectExtent l="19050" t="19050" r="28575" b="19050"/>
            <wp:docPr id="147330463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000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15AFC6D" w14:textId="6FFB542D" w:rsidR="00C96E35" w:rsidRDefault="00C96E35" w:rsidP="00C96E35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28</w:t>
        </w:r>
      </w:fldSimple>
      <w:r>
        <w:t xml:space="preserve"> </w:t>
      </w:r>
      <w:r w:rsidRPr="008C741C">
        <w:t xml:space="preserve">Image Points and Reprojected Grid Points on Image </w:t>
      </w:r>
      <w:r>
        <w:t>11</w:t>
      </w:r>
    </w:p>
    <w:p w14:paraId="1AFBA20B" w14:textId="77777777" w:rsidR="00C96E35" w:rsidRDefault="00C96E35" w:rsidP="00C96E35">
      <w:pPr>
        <w:keepNext/>
        <w:jc w:val="center"/>
      </w:pPr>
      <w:r w:rsidRPr="00C96E35">
        <w:rPr>
          <w:noProof/>
        </w:rPr>
        <w:drawing>
          <wp:inline distT="0" distB="0" distL="0" distR="0" wp14:anchorId="5AD37E9C" wp14:editId="0C20BF3F">
            <wp:extent cx="2657475" cy="2000250"/>
            <wp:effectExtent l="19050" t="19050" r="28575" b="19050"/>
            <wp:docPr id="159857014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000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A0509E" w14:textId="101E415F" w:rsidR="00C96E35" w:rsidRDefault="00C96E35" w:rsidP="00C96E35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29</w:t>
        </w:r>
      </w:fldSimple>
      <w:r>
        <w:t xml:space="preserve"> </w:t>
      </w:r>
      <w:r w:rsidRPr="002652C4">
        <w:t xml:space="preserve">Image Points and Reprojected Grid Points on Image </w:t>
      </w:r>
      <w:r>
        <w:t>12</w:t>
      </w:r>
    </w:p>
    <w:p w14:paraId="62A71932" w14:textId="77777777" w:rsidR="00C96E35" w:rsidRDefault="00C96E35" w:rsidP="00C96E35">
      <w:pPr>
        <w:keepNext/>
        <w:jc w:val="center"/>
      </w:pPr>
      <w:r w:rsidRPr="00C96E35">
        <w:rPr>
          <w:noProof/>
        </w:rPr>
        <w:lastRenderedPageBreak/>
        <w:drawing>
          <wp:inline distT="0" distB="0" distL="0" distR="0" wp14:anchorId="5BE40DB4" wp14:editId="2D7D427C">
            <wp:extent cx="2657475" cy="2000250"/>
            <wp:effectExtent l="19050" t="19050" r="28575" b="19050"/>
            <wp:docPr id="161877064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000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59BC96" w14:textId="2D1D6689" w:rsidR="00C96E35" w:rsidRDefault="00C96E35" w:rsidP="00C96E35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30</w:t>
        </w:r>
      </w:fldSimple>
      <w:r>
        <w:t xml:space="preserve"> </w:t>
      </w:r>
      <w:r w:rsidRPr="007B722C">
        <w:t xml:space="preserve">Image Points and Reprojected Grid Points on Image </w:t>
      </w:r>
      <w:r>
        <w:t>13</w:t>
      </w:r>
    </w:p>
    <w:p w14:paraId="3A3A45B1" w14:textId="77777777" w:rsidR="00C96E35" w:rsidRDefault="00C96E35" w:rsidP="00C96E35">
      <w:pPr>
        <w:keepNext/>
        <w:jc w:val="center"/>
      </w:pPr>
      <w:r w:rsidRPr="00C96E35">
        <w:rPr>
          <w:noProof/>
        </w:rPr>
        <w:drawing>
          <wp:inline distT="0" distB="0" distL="0" distR="0" wp14:anchorId="688ACEFE" wp14:editId="0CBAD717">
            <wp:extent cx="2657475" cy="2000250"/>
            <wp:effectExtent l="19050" t="19050" r="28575" b="19050"/>
            <wp:docPr id="200462370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000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2962AA1" w14:textId="110E0998" w:rsidR="00C96E35" w:rsidRPr="00B74CF1" w:rsidRDefault="00C96E35" w:rsidP="00C96E35">
      <w:pPr>
        <w:pStyle w:val="Caption"/>
        <w:jc w:val="center"/>
      </w:pPr>
      <w:r>
        <w:t xml:space="preserve">Figure </w:t>
      </w:r>
      <w:fldSimple w:instr=" SEQ Figure \* ARABIC ">
        <w:r w:rsidR="007229FB">
          <w:rPr>
            <w:noProof/>
          </w:rPr>
          <w:t>31</w:t>
        </w:r>
      </w:fldSimple>
      <w:r>
        <w:t xml:space="preserve"> </w:t>
      </w:r>
      <w:r w:rsidRPr="00FF092D">
        <w:t xml:space="preserve">Image Points and Reprojected Grid Points on Image </w:t>
      </w:r>
      <w:r>
        <w:t>14</w:t>
      </w:r>
    </w:p>
    <w:p w14:paraId="2943D1E9" w14:textId="77777777" w:rsidR="00E84591" w:rsidRDefault="00E84591">
      <w:pPr>
        <w:sectPr w:rsidR="00E84591" w:rsidSect="00E84591">
          <w:type w:val="continuous"/>
          <w:pgSz w:w="11906" w:h="16838"/>
          <w:pgMar w:top="1440" w:right="1440" w:bottom="1440" w:left="1440" w:header="709" w:footer="709" w:gutter="0"/>
          <w:cols w:num="2" w:space="708"/>
          <w:docGrid w:linePitch="360"/>
        </w:sectPr>
      </w:pPr>
    </w:p>
    <w:p w14:paraId="7785C2E4" w14:textId="03FFD67F" w:rsidR="00022D9C" w:rsidRPr="001958DC" w:rsidRDefault="00022D9C" w:rsidP="00022D9C"/>
    <w:sectPr w:rsidR="00022D9C" w:rsidRPr="001958DC" w:rsidSect="00091A99">
      <w:type w:val="continuous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5C2B9" w14:textId="77777777" w:rsidR="00450EA4" w:rsidRPr="008A4F8C" w:rsidRDefault="00450EA4" w:rsidP="00C74D9F">
      <w:pPr>
        <w:spacing w:after="0" w:line="240" w:lineRule="auto"/>
      </w:pPr>
      <w:r w:rsidRPr="008A4F8C">
        <w:separator/>
      </w:r>
    </w:p>
  </w:endnote>
  <w:endnote w:type="continuationSeparator" w:id="0">
    <w:p w14:paraId="3F603D0E" w14:textId="77777777" w:rsidR="00450EA4" w:rsidRPr="008A4F8C" w:rsidRDefault="00450EA4" w:rsidP="00C74D9F">
      <w:pPr>
        <w:spacing w:after="0" w:line="240" w:lineRule="auto"/>
      </w:pPr>
      <w:r w:rsidRPr="008A4F8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7E65D" w14:textId="77777777" w:rsidR="00450EA4" w:rsidRPr="008A4F8C" w:rsidRDefault="00450EA4" w:rsidP="00C74D9F">
      <w:pPr>
        <w:spacing w:after="0" w:line="240" w:lineRule="auto"/>
      </w:pPr>
      <w:r w:rsidRPr="008A4F8C">
        <w:separator/>
      </w:r>
    </w:p>
  </w:footnote>
  <w:footnote w:type="continuationSeparator" w:id="0">
    <w:p w14:paraId="0832B05F" w14:textId="77777777" w:rsidR="00450EA4" w:rsidRPr="008A4F8C" w:rsidRDefault="00450EA4" w:rsidP="00C74D9F">
      <w:pPr>
        <w:spacing w:after="0" w:line="240" w:lineRule="auto"/>
      </w:pPr>
      <w:r w:rsidRPr="008A4F8C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71C8F" w14:textId="0C1784F8" w:rsidR="006436FB" w:rsidRPr="008A4F8C" w:rsidRDefault="006436FB" w:rsidP="006436FB">
    <w:pPr>
      <w:pStyle w:val="Header"/>
    </w:pPr>
    <w:r w:rsidRPr="008A4F8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C0472D" wp14:editId="3D91F949">
              <wp:simplePos x="0" y="0"/>
              <wp:positionH relativeFrom="column">
                <wp:posOffset>3241570</wp:posOffset>
              </wp:positionH>
              <wp:positionV relativeFrom="paragraph">
                <wp:posOffset>22788</wp:posOffset>
              </wp:positionV>
              <wp:extent cx="2773385" cy="372110"/>
              <wp:effectExtent l="0" t="0" r="0" b="889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73385" cy="372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D431C" w14:textId="7F0CAF7E" w:rsidR="006436FB" w:rsidRPr="008A4F8C" w:rsidRDefault="008D0FAD" w:rsidP="006436FB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D0FAD">
                            <w:rPr>
                              <w:sz w:val="18"/>
                              <w:szCs w:val="18"/>
                            </w:rPr>
                            <w:t>41014 Sensors and Control for Mechatronic System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C0472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55.25pt;margin-top:1.8pt;width:218.4pt;height:29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" filled="f" stroked="f">
              <v:textbox>
                <w:txbxContent>
                  <w:p w14:paraId="1A1D431C" w14:textId="7F0CAF7E" w:rsidR="006436FB" w:rsidRPr="008A4F8C" w:rsidRDefault="008D0FAD" w:rsidP="006436FB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8D0FAD">
                      <w:rPr>
                        <w:sz w:val="18"/>
                        <w:szCs w:val="18"/>
                      </w:rPr>
                      <w:t>41014 Sensors and Control for Mechatronic Systems</w:t>
                    </w:r>
                  </w:p>
                </w:txbxContent>
              </v:textbox>
            </v:shape>
          </w:pict>
        </mc:Fallback>
      </mc:AlternateContent>
    </w:r>
    <w:r w:rsidRPr="008A4F8C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6F4614" wp14:editId="1F95A411">
              <wp:simplePos x="0" y="0"/>
              <wp:positionH relativeFrom="column">
                <wp:posOffset>-21589</wp:posOffset>
              </wp:positionH>
              <wp:positionV relativeFrom="paragraph">
                <wp:posOffset>152400</wp:posOffset>
              </wp:positionV>
              <wp:extent cx="1758950" cy="0"/>
              <wp:effectExtent l="0" t="19050" r="50800" b="38100"/>
              <wp:wrapNone/>
              <wp:docPr id="3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58950" cy="0"/>
                      </a:xfrm>
                      <a:prstGeom prst="straightConnector1">
                        <a:avLst/>
                      </a:prstGeom>
                      <a:noFill/>
                      <a:ln w="635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prstDash val="sysDot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C7BD5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6" o:spid="_x0000_s1026" type="#_x0000_t32" style="position:absolute;margin-left:-1.7pt;margin-top:12pt;width:138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" strokecolor="gray [1629]" strokeweight="5pt">
              <v:stroke dashstyle="1 1"/>
            </v:shape>
          </w:pict>
        </mc:Fallback>
      </mc:AlternateContent>
    </w:r>
  </w:p>
  <w:p w14:paraId="2991D1A0" w14:textId="77777777" w:rsidR="006436FB" w:rsidRPr="008A4F8C" w:rsidRDefault="006436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6A"/>
    <w:multiLevelType w:val="hybridMultilevel"/>
    <w:tmpl w:val="E5884344"/>
    <w:lvl w:ilvl="0" w:tplc="163A13DE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55E7C"/>
    <w:multiLevelType w:val="hybridMultilevel"/>
    <w:tmpl w:val="85E087AC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AE2DAC"/>
    <w:multiLevelType w:val="hybridMultilevel"/>
    <w:tmpl w:val="F79CA208"/>
    <w:lvl w:ilvl="0" w:tplc="0C090011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21" w:hanging="360"/>
      </w:pPr>
    </w:lvl>
    <w:lvl w:ilvl="2" w:tplc="0C09001B" w:tentative="1">
      <w:start w:val="1"/>
      <w:numFmt w:val="lowerRoman"/>
      <w:lvlText w:val="%3."/>
      <w:lvlJc w:val="right"/>
      <w:pPr>
        <w:ind w:left="1941" w:hanging="180"/>
      </w:pPr>
    </w:lvl>
    <w:lvl w:ilvl="3" w:tplc="0C09000F" w:tentative="1">
      <w:start w:val="1"/>
      <w:numFmt w:val="decimal"/>
      <w:lvlText w:val="%4."/>
      <w:lvlJc w:val="left"/>
      <w:pPr>
        <w:ind w:left="2661" w:hanging="360"/>
      </w:pPr>
    </w:lvl>
    <w:lvl w:ilvl="4" w:tplc="0C090019" w:tentative="1">
      <w:start w:val="1"/>
      <w:numFmt w:val="lowerLetter"/>
      <w:lvlText w:val="%5."/>
      <w:lvlJc w:val="left"/>
      <w:pPr>
        <w:ind w:left="3381" w:hanging="360"/>
      </w:pPr>
    </w:lvl>
    <w:lvl w:ilvl="5" w:tplc="0C09001B" w:tentative="1">
      <w:start w:val="1"/>
      <w:numFmt w:val="lowerRoman"/>
      <w:lvlText w:val="%6."/>
      <w:lvlJc w:val="right"/>
      <w:pPr>
        <w:ind w:left="4101" w:hanging="180"/>
      </w:pPr>
    </w:lvl>
    <w:lvl w:ilvl="6" w:tplc="0C09000F" w:tentative="1">
      <w:start w:val="1"/>
      <w:numFmt w:val="decimal"/>
      <w:lvlText w:val="%7."/>
      <w:lvlJc w:val="left"/>
      <w:pPr>
        <w:ind w:left="4821" w:hanging="360"/>
      </w:pPr>
    </w:lvl>
    <w:lvl w:ilvl="7" w:tplc="0C090019" w:tentative="1">
      <w:start w:val="1"/>
      <w:numFmt w:val="lowerLetter"/>
      <w:lvlText w:val="%8."/>
      <w:lvlJc w:val="left"/>
      <w:pPr>
        <w:ind w:left="5541" w:hanging="360"/>
      </w:pPr>
    </w:lvl>
    <w:lvl w:ilvl="8" w:tplc="0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144C58E4"/>
    <w:multiLevelType w:val="hybridMultilevel"/>
    <w:tmpl w:val="078865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7E5A53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6B854F9"/>
    <w:multiLevelType w:val="hybridMultilevel"/>
    <w:tmpl w:val="132AA1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00F3C"/>
    <w:multiLevelType w:val="hybridMultilevel"/>
    <w:tmpl w:val="F1AC1D2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948BF"/>
    <w:multiLevelType w:val="hybridMultilevel"/>
    <w:tmpl w:val="235CFC78"/>
    <w:lvl w:ilvl="0" w:tplc="1BD4D65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D332BB1C">
      <w:start w:val="1"/>
      <w:numFmt w:val="bullet"/>
      <w:lvlText w:val="o"/>
      <w:lvlJc w:val="left"/>
      <w:pPr>
        <w:ind w:left="1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0EEB2F6">
      <w:start w:val="1"/>
      <w:numFmt w:val="bullet"/>
      <w:lvlText w:val="▪"/>
      <w:lvlJc w:val="left"/>
      <w:pPr>
        <w:ind w:left="2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0DA4C1FA">
      <w:start w:val="1"/>
      <w:numFmt w:val="bullet"/>
      <w:lvlText w:val="•"/>
      <w:lvlJc w:val="left"/>
      <w:pPr>
        <w:ind w:left="2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EF679B0">
      <w:start w:val="1"/>
      <w:numFmt w:val="bullet"/>
      <w:lvlText w:val="o"/>
      <w:lvlJc w:val="left"/>
      <w:pPr>
        <w:ind w:left="3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9600C7E">
      <w:start w:val="1"/>
      <w:numFmt w:val="bullet"/>
      <w:lvlText w:val="▪"/>
      <w:lvlJc w:val="left"/>
      <w:pPr>
        <w:ind w:left="4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B01A4B16">
      <w:start w:val="1"/>
      <w:numFmt w:val="bullet"/>
      <w:lvlText w:val="•"/>
      <w:lvlJc w:val="left"/>
      <w:pPr>
        <w:ind w:left="50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FEE1678">
      <w:start w:val="1"/>
      <w:numFmt w:val="bullet"/>
      <w:lvlText w:val="o"/>
      <w:lvlJc w:val="left"/>
      <w:pPr>
        <w:ind w:left="5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76588AE2">
      <w:start w:val="1"/>
      <w:numFmt w:val="bullet"/>
      <w:lvlText w:val="▪"/>
      <w:lvlJc w:val="left"/>
      <w:pPr>
        <w:ind w:left="6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6275A5E"/>
    <w:multiLevelType w:val="hybridMultilevel"/>
    <w:tmpl w:val="9372138A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0654BCE"/>
    <w:multiLevelType w:val="hybridMultilevel"/>
    <w:tmpl w:val="DEAACB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7185A"/>
    <w:multiLevelType w:val="hybridMultilevel"/>
    <w:tmpl w:val="C68205F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9B1F82"/>
    <w:multiLevelType w:val="hybridMultilevel"/>
    <w:tmpl w:val="CDF014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C72803"/>
    <w:multiLevelType w:val="hybridMultilevel"/>
    <w:tmpl w:val="226A8D6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732F76"/>
    <w:multiLevelType w:val="hybridMultilevel"/>
    <w:tmpl w:val="B09CEE2E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6365524"/>
    <w:multiLevelType w:val="hybridMultilevel"/>
    <w:tmpl w:val="F87C54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552C7B"/>
    <w:multiLevelType w:val="hybridMultilevel"/>
    <w:tmpl w:val="FF2277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65405D"/>
    <w:multiLevelType w:val="hybridMultilevel"/>
    <w:tmpl w:val="FD684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F0609"/>
    <w:multiLevelType w:val="hybridMultilevel"/>
    <w:tmpl w:val="D14866BC"/>
    <w:lvl w:ilvl="0" w:tplc="0C090011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734B97"/>
    <w:multiLevelType w:val="hybridMultilevel"/>
    <w:tmpl w:val="6A524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CB690E"/>
    <w:multiLevelType w:val="hybridMultilevel"/>
    <w:tmpl w:val="2F7E63E8"/>
    <w:lvl w:ilvl="0" w:tplc="683AD2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1C4E9F"/>
    <w:multiLevelType w:val="hybridMultilevel"/>
    <w:tmpl w:val="E7CAE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548C2"/>
    <w:multiLevelType w:val="hybridMultilevel"/>
    <w:tmpl w:val="BCD253D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7374B7"/>
    <w:multiLevelType w:val="hybridMultilevel"/>
    <w:tmpl w:val="C05059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796EC9"/>
    <w:multiLevelType w:val="hybridMultilevel"/>
    <w:tmpl w:val="B606A6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0271C7"/>
    <w:multiLevelType w:val="hybridMultilevel"/>
    <w:tmpl w:val="40901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C632F"/>
    <w:multiLevelType w:val="hybridMultilevel"/>
    <w:tmpl w:val="98E408A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CE7D1E"/>
    <w:multiLevelType w:val="hybridMultilevel"/>
    <w:tmpl w:val="64686E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0E0286"/>
    <w:multiLevelType w:val="hybridMultilevel"/>
    <w:tmpl w:val="AFB41D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4B540B"/>
    <w:multiLevelType w:val="hybridMultilevel"/>
    <w:tmpl w:val="06D67D22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9" w15:restartNumberingAfterBreak="0">
    <w:nsid w:val="7A7065E0"/>
    <w:multiLevelType w:val="hybridMultilevel"/>
    <w:tmpl w:val="CF9070C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AED247C"/>
    <w:multiLevelType w:val="hybridMultilevel"/>
    <w:tmpl w:val="49186E0C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7347F9"/>
    <w:multiLevelType w:val="hybridMultilevel"/>
    <w:tmpl w:val="9BF2F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7F0863"/>
    <w:multiLevelType w:val="hybridMultilevel"/>
    <w:tmpl w:val="BFFCD25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F35468"/>
    <w:multiLevelType w:val="hybridMultilevel"/>
    <w:tmpl w:val="AD4273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9181261">
    <w:abstractNumId w:val="11"/>
  </w:num>
  <w:num w:numId="2" w16cid:durableId="1562640643">
    <w:abstractNumId w:val="32"/>
  </w:num>
  <w:num w:numId="3" w16cid:durableId="1711685539">
    <w:abstractNumId w:val="0"/>
  </w:num>
  <w:num w:numId="4" w16cid:durableId="883831547">
    <w:abstractNumId w:val="4"/>
  </w:num>
  <w:num w:numId="5" w16cid:durableId="1111242541">
    <w:abstractNumId w:val="31"/>
  </w:num>
  <w:num w:numId="6" w16cid:durableId="1625966905">
    <w:abstractNumId w:val="14"/>
  </w:num>
  <w:num w:numId="7" w16cid:durableId="1605457654">
    <w:abstractNumId w:val="26"/>
  </w:num>
  <w:num w:numId="8" w16cid:durableId="1937667983">
    <w:abstractNumId w:val="28"/>
  </w:num>
  <w:num w:numId="9" w16cid:durableId="1312104385">
    <w:abstractNumId w:val="18"/>
  </w:num>
  <w:num w:numId="10" w16cid:durableId="1178616285">
    <w:abstractNumId w:val="33"/>
  </w:num>
  <w:num w:numId="11" w16cid:durableId="227346214">
    <w:abstractNumId w:val="23"/>
  </w:num>
  <w:num w:numId="12" w16cid:durableId="21590139">
    <w:abstractNumId w:val="20"/>
  </w:num>
  <w:num w:numId="13" w16cid:durableId="638845971">
    <w:abstractNumId w:val="15"/>
  </w:num>
  <w:num w:numId="14" w16cid:durableId="1282417699">
    <w:abstractNumId w:val="5"/>
  </w:num>
  <w:num w:numId="15" w16cid:durableId="1449008508">
    <w:abstractNumId w:val="22"/>
  </w:num>
  <w:num w:numId="16" w16cid:durableId="2044284138">
    <w:abstractNumId w:val="24"/>
  </w:num>
  <w:num w:numId="17" w16cid:durableId="974868950">
    <w:abstractNumId w:val="16"/>
  </w:num>
  <w:num w:numId="18" w16cid:durableId="1787503797">
    <w:abstractNumId w:val="29"/>
  </w:num>
  <w:num w:numId="19" w16cid:durableId="1484619360">
    <w:abstractNumId w:val="6"/>
  </w:num>
  <w:num w:numId="20" w16cid:durableId="1293750191">
    <w:abstractNumId w:val="27"/>
  </w:num>
  <w:num w:numId="21" w16cid:durableId="1842040507">
    <w:abstractNumId w:val="12"/>
  </w:num>
  <w:num w:numId="22" w16cid:durableId="634987508">
    <w:abstractNumId w:val="30"/>
  </w:num>
  <w:num w:numId="23" w16cid:durableId="2092191695">
    <w:abstractNumId w:val="25"/>
  </w:num>
  <w:num w:numId="24" w16cid:durableId="1075780528">
    <w:abstractNumId w:val="17"/>
  </w:num>
  <w:num w:numId="25" w16cid:durableId="2054578057">
    <w:abstractNumId w:val="1"/>
  </w:num>
  <w:num w:numId="26" w16cid:durableId="1254970629">
    <w:abstractNumId w:val="13"/>
  </w:num>
  <w:num w:numId="27" w16cid:durableId="1588148403">
    <w:abstractNumId w:val="10"/>
  </w:num>
  <w:num w:numId="28" w16cid:durableId="1165241663">
    <w:abstractNumId w:val="2"/>
  </w:num>
  <w:num w:numId="29" w16cid:durableId="577058855">
    <w:abstractNumId w:val="21"/>
  </w:num>
  <w:num w:numId="30" w16cid:durableId="22757168">
    <w:abstractNumId w:val="8"/>
  </w:num>
  <w:num w:numId="31" w16cid:durableId="704058166">
    <w:abstractNumId w:val="9"/>
  </w:num>
  <w:num w:numId="32" w16cid:durableId="2140148004">
    <w:abstractNumId w:val="7"/>
  </w:num>
  <w:num w:numId="33" w16cid:durableId="1548107793">
    <w:abstractNumId w:val="3"/>
  </w:num>
  <w:num w:numId="34" w16cid:durableId="160858586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DUyNjMwN7A0srBQ0lEKTi0uzszPAykwtKgFADWuKcQtAAAA"/>
  </w:docVars>
  <w:rsids>
    <w:rsidRoot w:val="00DD1728"/>
    <w:rsid w:val="0001121A"/>
    <w:rsid w:val="00011C29"/>
    <w:rsid w:val="00013AB3"/>
    <w:rsid w:val="00013B7F"/>
    <w:rsid w:val="00017691"/>
    <w:rsid w:val="00017FA7"/>
    <w:rsid w:val="00022D9C"/>
    <w:rsid w:val="00027392"/>
    <w:rsid w:val="00035870"/>
    <w:rsid w:val="00046CC8"/>
    <w:rsid w:val="0005697A"/>
    <w:rsid w:val="00065170"/>
    <w:rsid w:val="0006691A"/>
    <w:rsid w:val="0007285D"/>
    <w:rsid w:val="00075396"/>
    <w:rsid w:val="000771E3"/>
    <w:rsid w:val="00091A99"/>
    <w:rsid w:val="000A54C3"/>
    <w:rsid w:val="000A605A"/>
    <w:rsid w:val="000A6CF5"/>
    <w:rsid w:val="000B0D33"/>
    <w:rsid w:val="000B6CB6"/>
    <w:rsid w:val="000C18D1"/>
    <w:rsid w:val="000C3004"/>
    <w:rsid w:val="000D1A0B"/>
    <w:rsid w:val="000E242B"/>
    <w:rsid w:val="000E3FC3"/>
    <w:rsid w:val="000E6531"/>
    <w:rsid w:val="000F259F"/>
    <w:rsid w:val="000F3A13"/>
    <w:rsid w:val="00101A00"/>
    <w:rsid w:val="00102DB8"/>
    <w:rsid w:val="00105993"/>
    <w:rsid w:val="001113F4"/>
    <w:rsid w:val="00113048"/>
    <w:rsid w:val="00125FE3"/>
    <w:rsid w:val="001313C2"/>
    <w:rsid w:val="0014053A"/>
    <w:rsid w:val="00144488"/>
    <w:rsid w:val="00144A89"/>
    <w:rsid w:val="0014525F"/>
    <w:rsid w:val="00153952"/>
    <w:rsid w:val="0017312E"/>
    <w:rsid w:val="001776DC"/>
    <w:rsid w:val="0018376A"/>
    <w:rsid w:val="001958DC"/>
    <w:rsid w:val="001B343E"/>
    <w:rsid w:val="001B4165"/>
    <w:rsid w:val="001D3FD9"/>
    <w:rsid w:val="001D6EF2"/>
    <w:rsid w:val="001E08DC"/>
    <w:rsid w:val="001E1B5E"/>
    <w:rsid w:val="001F1779"/>
    <w:rsid w:val="001F79C0"/>
    <w:rsid w:val="00200942"/>
    <w:rsid w:val="00210F9A"/>
    <w:rsid w:val="00212C0D"/>
    <w:rsid w:val="0021394E"/>
    <w:rsid w:val="00230E2E"/>
    <w:rsid w:val="002319F3"/>
    <w:rsid w:val="00237971"/>
    <w:rsid w:val="0024053A"/>
    <w:rsid w:val="002428EC"/>
    <w:rsid w:val="00244450"/>
    <w:rsid w:val="00246BDE"/>
    <w:rsid w:val="00254078"/>
    <w:rsid w:val="002568EA"/>
    <w:rsid w:val="00256C29"/>
    <w:rsid w:val="00265FC9"/>
    <w:rsid w:val="0027125F"/>
    <w:rsid w:val="0027417F"/>
    <w:rsid w:val="00275751"/>
    <w:rsid w:val="00294075"/>
    <w:rsid w:val="002A0682"/>
    <w:rsid w:val="002A532D"/>
    <w:rsid w:val="002A71FB"/>
    <w:rsid w:val="002C05B9"/>
    <w:rsid w:val="002D54F7"/>
    <w:rsid w:val="002E0D09"/>
    <w:rsid w:val="002E122E"/>
    <w:rsid w:val="002F521D"/>
    <w:rsid w:val="00304F98"/>
    <w:rsid w:val="00312F30"/>
    <w:rsid w:val="003150DD"/>
    <w:rsid w:val="0031635B"/>
    <w:rsid w:val="003168F0"/>
    <w:rsid w:val="003173F9"/>
    <w:rsid w:val="00321081"/>
    <w:rsid w:val="00322E36"/>
    <w:rsid w:val="00323E41"/>
    <w:rsid w:val="00326D31"/>
    <w:rsid w:val="00341D9F"/>
    <w:rsid w:val="0034283D"/>
    <w:rsid w:val="00356359"/>
    <w:rsid w:val="00371F43"/>
    <w:rsid w:val="003839D1"/>
    <w:rsid w:val="00386136"/>
    <w:rsid w:val="00387F43"/>
    <w:rsid w:val="0039481D"/>
    <w:rsid w:val="00397237"/>
    <w:rsid w:val="003A154B"/>
    <w:rsid w:val="003A5961"/>
    <w:rsid w:val="003B39A1"/>
    <w:rsid w:val="003B4FA5"/>
    <w:rsid w:val="003B67F9"/>
    <w:rsid w:val="003C2C5F"/>
    <w:rsid w:val="003C548F"/>
    <w:rsid w:val="003C6588"/>
    <w:rsid w:val="003D06ED"/>
    <w:rsid w:val="003D4B4F"/>
    <w:rsid w:val="003D5BBE"/>
    <w:rsid w:val="003E4753"/>
    <w:rsid w:val="003F4F9D"/>
    <w:rsid w:val="003F61E8"/>
    <w:rsid w:val="003F7EEB"/>
    <w:rsid w:val="004103B7"/>
    <w:rsid w:val="00417791"/>
    <w:rsid w:val="00427235"/>
    <w:rsid w:val="00427737"/>
    <w:rsid w:val="0044440C"/>
    <w:rsid w:val="00447B0C"/>
    <w:rsid w:val="00450EA4"/>
    <w:rsid w:val="00452C17"/>
    <w:rsid w:val="004707D2"/>
    <w:rsid w:val="00472749"/>
    <w:rsid w:val="00477056"/>
    <w:rsid w:val="00484CE6"/>
    <w:rsid w:val="004A4A19"/>
    <w:rsid w:val="004B44DC"/>
    <w:rsid w:val="004C15B6"/>
    <w:rsid w:val="004C2E8B"/>
    <w:rsid w:val="004D0214"/>
    <w:rsid w:val="004D22F9"/>
    <w:rsid w:val="004E0397"/>
    <w:rsid w:val="004F670D"/>
    <w:rsid w:val="005010DC"/>
    <w:rsid w:val="00510A7D"/>
    <w:rsid w:val="00514AAE"/>
    <w:rsid w:val="00515109"/>
    <w:rsid w:val="00517F01"/>
    <w:rsid w:val="0052020D"/>
    <w:rsid w:val="00521C78"/>
    <w:rsid w:val="0052497E"/>
    <w:rsid w:val="00525747"/>
    <w:rsid w:val="005326DE"/>
    <w:rsid w:val="00532B17"/>
    <w:rsid w:val="005367F8"/>
    <w:rsid w:val="00553001"/>
    <w:rsid w:val="00557203"/>
    <w:rsid w:val="00563507"/>
    <w:rsid w:val="0058194E"/>
    <w:rsid w:val="0058306A"/>
    <w:rsid w:val="005A54CE"/>
    <w:rsid w:val="005B19FD"/>
    <w:rsid w:val="005B1E9D"/>
    <w:rsid w:val="005B694B"/>
    <w:rsid w:val="005C0409"/>
    <w:rsid w:val="005C6007"/>
    <w:rsid w:val="005E1C64"/>
    <w:rsid w:val="005E7B8E"/>
    <w:rsid w:val="005E7FD8"/>
    <w:rsid w:val="005F4360"/>
    <w:rsid w:val="005F5610"/>
    <w:rsid w:val="0060111F"/>
    <w:rsid w:val="00607C4C"/>
    <w:rsid w:val="006115D5"/>
    <w:rsid w:val="00612E4F"/>
    <w:rsid w:val="006146F3"/>
    <w:rsid w:val="00616249"/>
    <w:rsid w:val="00621022"/>
    <w:rsid w:val="006327BB"/>
    <w:rsid w:val="0063368C"/>
    <w:rsid w:val="00634524"/>
    <w:rsid w:val="00634E49"/>
    <w:rsid w:val="00635522"/>
    <w:rsid w:val="006375D0"/>
    <w:rsid w:val="006436FB"/>
    <w:rsid w:val="006522CD"/>
    <w:rsid w:val="00655AD1"/>
    <w:rsid w:val="00661E3C"/>
    <w:rsid w:val="0066445A"/>
    <w:rsid w:val="00666F62"/>
    <w:rsid w:val="00671FB6"/>
    <w:rsid w:val="0067426A"/>
    <w:rsid w:val="006A5A79"/>
    <w:rsid w:val="006B5E6E"/>
    <w:rsid w:val="006C2CAB"/>
    <w:rsid w:val="006D38C8"/>
    <w:rsid w:val="006D40EF"/>
    <w:rsid w:val="006D6351"/>
    <w:rsid w:val="006E2B2A"/>
    <w:rsid w:val="006E7C10"/>
    <w:rsid w:val="007030AB"/>
    <w:rsid w:val="007038EF"/>
    <w:rsid w:val="00704EBA"/>
    <w:rsid w:val="0071695A"/>
    <w:rsid w:val="007172F6"/>
    <w:rsid w:val="00717A5E"/>
    <w:rsid w:val="00717AC5"/>
    <w:rsid w:val="0072207B"/>
    <w:rsid w:val="0072215C"/>
    <w:rsid w:val="007229FB"/>
    <w:rsid w:val="00726A1C"/>
    <w:rsid w:val="0072714A"/>
    <w:rsid w:val="00731EF5"/>
    <w:rsid w:val="00743D02"/>
    <w:rsid w:val="00744597"/>
    <w:rsid w:val="00752E60"/>
    <w:rsid w:val="007550B8"/>
    <w:rsid w:val="00761CA5"/>
    <w:rsid w:val="007661BE"/>
    <w:rsid w:val="00776492"/>
    <w:rsid w:val="00780C31"/>
    <w:rsid w:val="00791C9C"/>
    <w:rsid w:val="0079265B"/>
    <w:rsid w:val="00793800"/>
    <w:rsid w:val="007A404F"/>
    <w:rsid w:val="007B5D72"/>
    <w:rsid w:val="007B6F1E"/>
    <w:rsid w:val="007C6283"/>
    <w:rsid w:val="007C7BBF"/>
    <w:rsid w:val="007D2E3F"/>
    <w:rsid w:val="007D6BBE"/>
    <w:rsid w:val="007E088F"/>
    <w:rsid w:val="007E0F83"/>
    <w:rsid w:val="007E4181"/>
    <w:rsid w:val="007E41D8"/>
    <w:rsid w:val="007E5B14"/>
    <w:rsid w:val="007E5BA0"/>
    <w:rsid w:val="007F273C"/>
    <w:rsid w:val="007F6BAE"/>
    <w:rsid w:val="007F6DE7"/>
    <w:rsid w:val="0080212B"/>
    <w:rsid w:val="008103C0"/>
    <w:rsid w:val="00812A3A"/>
    <w:rsid w:val="0084103A"/>
    <w:rsid w:val="0084573D"/>
    <w:rsid w:val="008460D8"/>
    <w:rsid w:val="0085304A"/>
    <w:rsid w:val="00855EBE"/>
    <w:rsid w:val="008565ED"/>
    <w:rsid w:val="00867BE9"/>
    <w:rsid w:val="008841FF"/>
    <w:rsid w:val="0088757E"/>
    <w:rsid w:val="00890CAF"/>
    <w:rsid w:val="00891227"/>
    <w:rsid w:val="00895EB5"/>
    <w:rsid w:val="008A3399"/>
    <w:rsid w:val="008A4F8C"/>
    <w:rsid w:val="008A520D"/>
    <w:rsid w:val="008A71EC"/>
    <w:rsid w:val="008B763A"/>
    <w:rsid w:val="008D0FAD"/>
    <w:rsid w:val="0090240E"/>
    <w:rsid w:val="0090255A"/>
    <w:rsid w:val="00914B9F"/>
    <w:rsid w:val="0092567C"/>
    <w:rsid w:val="009259E9"/>
    <w:rsid w:val="00925BE3"/>
    <w:rsid w:val="00926B4C"/>
    <w:rsid w:val="00934F0A"/>
    <w:rsid w:val="00975503"/>
    <w:rsid w:val="00992318"/>
    <w:rsid w:val="00992990"/>
    <w:rsid w:val="009943B1"/>
    <w:rsid w:val="009B50CE"/>
    <w:rsid w:val="009B57FC"/>
    <w:rsid w:val="009B7F5F"/>
    <w:rsid w:val="009C2BE2"/>
    <w:rsid w:val="009C2F0B"/>
    <w:rsid w:val="009D01CB"/>
    <w:rsid w:val="009D7307"/>
    <w:rsid w:val="009E36B0"/>
    <w:rsid w:val="009E42C5"/>
    <w:rsid w:val="009F7B1B"/>
    <w:rsid w:val="00A00E1F"/>
    <w:rsid w:val="00A01916"/>
    <w:rsid w:val="00A05DE7"/>
    <w:rsid w:val="00A0700C"/>
    <w:rsid w:val="00A10220"/>
    <w:rsid w:val="00A12A3A"/>
    <w:rsid w:val="00A14135"/>
    <w:rsid w:val="00A236A7"/>
    <w:rsid w:val="00A261DB"/>
    <w:rsid w:val="00A31520"/>
    <w:rsid w:val="00A33672"/>
    <w:rsid w:val="00A368DA"/>
    <w:rsid w:val="00A408DF"/>
    <w:rsid w:val="00A57CA1"/>
    <w:rsid w:val="00A60551"/>
    <w:rsid w:val="00A619AA"/>
    <w:rsid w:val="00A6309F"/>
    <w:rsid w:val="00A64C2E"/>
    <w:rsid w:val="00A73BDD"/>
    <w:rsid w:val="00A816E7"/>
    <w:rsid w:val="00A81F3D"/>
    <w:rsid w:val="00A87CD8"/>
    <w:rsid w:val="00A92B6A"/>
    <w:rsid w:val="00A93380"/>
    <w:rsid w:val="00A93828"/>
    <w:rsid w:val="00AA0216"/>
    <w:rsid w:val="00AA175F"/>
    <w:rsid w:val="00AA441E"/>
    <w:rsid w:val="00AA5A12"/>
    <w:rsid w:val="00AA7503"/>
    <w:rsid w:val="00AB0C40"/>
    <w:rsid w:val="00AB3F5D"/>
    <w:rsid w:val="00AB459F"/>
    <w:rsid w:val="00AB7F59"/>
    <w:rsid w:val="00AC7388"/>
    <w:rsid w:val="00AD34B1"/>
    <w:rsid w:val="00AE2B46"/>
    <w:rsid w:val="00B037BA"/>
    <w:rsid w:val="00B0633A"/>
    <w:rsid w:val="00B115EA"/>
    <w:rsid w:val="00B21D63"/>
    <w:rsid w:val="00B35371"/>
    <w:rsid w:val="00B379BF"/>
    <w:rsid w:val="00B42F79"/>
    <w:rsid w:val="00B51CE6"/>
    <w:rsid w:val="00B53808"/>
    <w:rsid w:val="00B53D93"/>
    <w:rsid w:val="00B60672"/>
    <w:rsid w:val="00B638EA"/>
    <w:rsid w:val="00B65308"/>
    <w:rsid w:val="00B670E3"/>
    <w:rsid w:val="00B70BF8"/>
    <w:rsid w:val="00B7244B"/>
    <w:rsid w:val="00B736FE"/>
    <w:rsid w:val="00B74CF1"/>
    <w:rsid w:val="00B82235"/>
    <w:rsid w:val="00B835E5"/>
    <w:rsid w:val="00B96A7B"/>
    <w:rsid w:val="00BA4E75"/>
    <w:rsid w:val="00BB53EA"/>
    <w:rsid w:val="00BB554A"/>
    <w:rsid w:val="00BC136A"/>
    <w:rsid w:val="00BC6864"/>
    <w:rsid w:val="00BD521D"/>
    <w:rsid w:val="00BD5463"/>
    <w:rsid w:val="00BD7FB7"/>
    <w:rsid w:val="00BE1D6B"/>
    <w:rsid w:val="00BE5665"/>
    <w:rsid w:val="00C00728"/>
    <w:rsid w:val="00C23589"/>
    <w:rsid w:val="00C262D9"/>
    <w:rsid w:val="00C33CA7"/>
    <w:rsid w:val="00C40261"/>
    <w:rsid w:val="00C408B7"/>
    <w:rsid w:val="00C4565E"/>
    <w:rsid w:val="00C57309"/>
    <w:rsid w:val="00C74D9F"/>
    <w:rsid w:val="00C7587C"/>
    <w:rsid w:val="00C76F67"/>
    <w:rsid w:val="00C77D9F"/>
    <w:rsid w:val="00C92BFD"/>
    <w:rsid w:val="00C96E35"/>
    <w:rsid w:val="00CA050E"/>
    <w:rsid w:val="00CA6FA3"/>
    <w:rsid w:val="00CB063E"/>
    <w:rsid w:val="00CB26BE"/>
    <w:rsid w:val="00CB2CE6"/>
    <w:rsid w:val="00CC623A"/>
    <w:rsid w:val="00CC6BA8"/>
    <w:rsid w:val="00CD07FF"/>
    <w:rsid w:val="00CE03EE"/>
    <w:rsid w:val="00CE06CD"/>
    <w:rsid w:val="00CF7650"/>
    <w:rsid w:val="00D0718A"/>
    <w:rsid w:val="00D1730A"/>
    <w:rsid w:val="00D3384E"/>
    <w:rsid w:val="00D44762"/>
    <w:rsid w:val="00D47989"/>
    <w:rsid w:val="00D634DD"/>
    <w:rsid w:val="00D642B6"/>
    <w:rsid w:val="00D67D05"/>
    <w:rsid w:val="00D72230"/>
    <w:rsid w:val="00D724DE"/>
    <w:rsid w:val="00D7369C"/>
    <w:rsid w:val="00D80EDB"/>
    <w:rsid w:val="00D814A2"/>
    <w:rsid w:val="00D9101A"/>
    <w:rsid w:val="00D9174C"/>
    <w:rsid w:val="00D92D09"/>
    <w:rsid w:val="00DA1553"/>
    <w:rsid w:val="00DA41DA"/>
    <w:rsid w:val="00DD1728"/>
    <w:rsid w:val="00DD3289"/>
    <w:rsid w:val="00DD40A2"/>
    <w:rsid w:val="00DD58B6"/>
    <w:rsid w:val="00DE2996"/>
    <w:rsid w:val="00DE7B1E"/>
    <w:rsid w:val="00DF3CAC"/>
    <w:rsid w:val="00DF40C4"/>
    <w:rsid w:val="00E10108"/>
    <w:rsid w:val="00E24986"/>
    <w:rsid w:val="00E24CCA"/>
    <w:rsid w:val="00E2603E"/>
    <w:rsid w:val="00E31675"/>
    <w:rsid w:val="00E33A89"/>
    <w:rsid w:val="00E37CBF"/>
    <w:rsid w:val="00E40B93"/>
    <w:rsid w:val="00E41D1E"/>
    <w:rsid w:val="00E4400B"/>
    <w:rsid w:val="00E553B8"/>
    <w:rsid w:val="00E60E17"/>
    <w:rsid w:val="00E61B2A"/>
    <w:rsid w:val="00E631A3"/>
    <w:rsid w:val="00E676BD"/>
    <w:rsid w:val="00E72B56"/>
    <w:rsid w:val="00E747D1"/>
    <w:rsid w:val="00E74D63"/>
    <w:rsid w:val="00E80A0E"/>
    <w:rsid w:val="00E8142E"/>
    <w:rsid w:val="00E843F1"/>
    <w:rsid w:val="00E84591"/>
    <w:rsid w:val="00E85681"/>
    <w:rsid w:val="00EA0CCA"/>
    <w:rsid w:val="00EA17E2"/>
    <w:rsid w:val="00EA497C"/>
    <w:rsid w:val="00EA4B9D"/>
    <w:rsid w:val="00EA6F3E"/>
    <w:rsid w:val="00EA761E"/>
    <w:rsid w:val="00EC1E06"/>
    <w:rsid w:val="00EC5DCA"/>
    <w:rsid w:val="00EE3528"/>
    <w:rsid w:val="00EE7D1A"/>
    <w:rsid w:val="00EF0E5C"/>
    <w:rsid w:val="00EF337E"/>
    <w:rsid w:val="00EF6D76"/>
    <w:rsid w:val="00F04E89"/>
    <w:rsid w:val="00F16971"/>
    <w:rsid w:val="00F17BFD"/>
    <w:rsid w:val="00F27F56"/>
    <w:rsid w:val="00F335D5"/>
    <w:rsid w:val="00F66D2C"/>
    <w:rsid w:val="00F71877"/>
    <w:rsid w:val="00F7590B"/>
    <w:rsid w:val="00F77EB5"/>
    <w:rsid w:val="00F847B6"/>
    <w:rsid w:val="00F857A9"/>
    <w:rsid w:val="00F86233"/>
    <w:rsid w:val="00F95D31"/>
    <w:rsid w:val="00FA06EE"/>
    <w:rsid w:val="00FA1384"/>
    <w:rsid w:val="00FA47D0"/>
    <w:rsid w:val="00FB08AE"/>
    <w:rsid w:val="00FB0F9A"/>
    <w:rsid w:val="00FB2CB8"/>
    <w:rsid w:val="00FB6E47"/>
    <w:rsid w:val="00FB7033"/>
    <w:rsid w:val="00FC02C0"/>
    <w:rsid w:val="00FC05E4"/>
    <w:rsid w:val="00FC11D8"/>
    <w:rsid w:val="00FC28BA"/>
    <w:rsid w:val="00FC6853"/>
    <w:rsid w:val="00FD1F93"/>
    <w:rsid w:val="00FE1E6B"/>
    <w:rsid w:val="00FE2E97"/>
    <w:rsid w:val="00FE4B25"/>
    <w:rsid w:val="00FF1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9917E5"/>
  <w15:chartTrackingRefBased/>
  <w15:docId w15:val="{5681EA8A-7EA2-4A52-A348-279526118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AU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214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5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214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214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4E79" w:themeColor="accent5" w:themeShade="80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0214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1728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1728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1728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1728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1728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0214"/>
    <w:rPr>
      <w:rFonts w:asciiTheme="majorHAnsi" w:eastAsiaTheme="majorEastAsia" w:hAnsiTheme="majorHAnsi" w:cstheme="majorBidi"/>
      <w:color w:val="2E74B5" w:themeColor="accent5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DD1728"/>
    <w:pPr>
      <w:outlineLvl w:val="9"/>
    </w:pPr>
    <w:rPr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4D0214"/>
    <w:rPr>
      <w:rFonts w:asciiTheme="majorHAnsi" w:eastAsiaTheme="majorEastAsia" w:hAnsiTheme="majorHAnsi" w:cstheme="majorBidi"/>
      <w:color w:val="2E74B5" w:themeColor="accent5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4D0214"/>
    <w:rPr>
      <w:rFonts w:asciiTheme="majorHAnsi" w:eastAsiaTheme="majorEastAsia" w:hAnsiTheme="majorHAnsi" w:cstheme="majorBidi"/>
      <w:color w:val="1F4E79" w:themeColor="accent5" w:themeShade="80"/>
      <w:sz w:val="24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0214"/>
    <w:rPr>
      <w:rFonts w:asciiTheme="majorHAnsi" w:eastAsiaTheme="majorEastAsia" w:hAnsiTheme="majorHAnsi" w:cstheme="majorBidi"/>
      <w:i/>
      <w:iCs/>
      <w:color w:val="2E74B5" w:themeColor="accent5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172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172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172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1728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172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847B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47B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47B6"/>
    <w:rPr>
      <w:color w:val="0563C1" w:themeColor="hyperlink"/>
      <w:u w:val="single"/>
    </w:rPr>
  </w:style>
  <w:style w:type="paragraph" w:customStyle="1" w:styleId="BasicParagraph">
    <w:name w:val="[Basic Paragraph]"/>
    <w:basedOn w:val="Normal"/>
    <w:link w:val="BasicParagraphChar"/>
    <w:uiPriority w:val="99"/>
    <w:rsid w:val="00C74D9F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="Calibri" w:hAnsi="Minion Pro" w:cs="Minion Pro"/>
      <w:color w:val="000000"/>
      <w:sz w:val="24"/>
      <w:szCs w:val="24"/>
      <w:lang w:val="en-GB" w:bidi="ar-SA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C74D9F"/>
    <w:rPr>
      <w:rFonts w:ascii="Minion Pro" w:eastAsia="Calibri" w:hAnsi="Minion Pro" w:cs="Minion Pro"/>
      <w:color w:val="000000"/>
      <w:sz w:val="24"/>
      <w:szCs w:val="24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C74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D9F"/>
  </w:style>
  <w:style w:type="paragraph" w:styleId="Footer">
    <w:name w:val="footer"/>
    <w:basedOn w:val="Normal"/>
    <w:link w:val="FooterChar"/>
    <w:uiPriority w:val="99"/>
    <w:unhideWhenUsed/>
    <w:rsid w:val="00C74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D9F"/>
  </w:style>
  <w:style w:type="paragraph" w:styleId="ListParagraph">
    <w:name w:val="List Paragraph"/>
    <w:basedOn w:val="Normal"/>
    <w:uiPriority w:val="34"/>
    <w:qFormat/>
    <w:rsid w:val="0010599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F521D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NormalWeb">
    <w:name w:val="Normal (Web)"/>
    <w:basedOn w:val="Normal"/>
    <w:uiPriority w:val="99"/>
    <w:unhideWhenUsed/>
    <w:rsid w:val="00AC7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FD1F93"/>
    <w:pPr>
      <w:spacing w:after="100"/>
      <w:ind w:left="440"/>
    </w:pPr>
  </w:style>
  <w:style w:type="table" w:styleId="TableGrid">
    <w:name w:val="Table Grid"/>
    <w:basedOn w:val="TableNormal"/>
    <w:uiPriority w:val="39"/>
    <w:rsid w:val="00011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1121A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1121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121A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E631A3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5C04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7056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B459F"/>
    <w:rPr>
      <w:color w:val="808080"/>
    </w:rPr>
  </w:style>
  <w:style w:type="table" w:styleId="GridTable1Light-Accent5">
    <w:name w:val="Grid Table 1 Light Accent 5"/>
    <w:basedOn w:val="TableNormal"/>
    <w:uiPriority w:val="46"/>
    <w:rsid w:val="00AB459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F79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AU"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1F79C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AU" w:bidi="ar-S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1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5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6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6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8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1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1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7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8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2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65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1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7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8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8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8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6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5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0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2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7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75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4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0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1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7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4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2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7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0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0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6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0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6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4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3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6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3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9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9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5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54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5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0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4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9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5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0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6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3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7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25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6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3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8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0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1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7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3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3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0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1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53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2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2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4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0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7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33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6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0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0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1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8.emf"/><Relationship Id="rId39" Type="http://schemas.openxmlformats.org/officeDocument/2006/relationships/image" Target="media/image31.emf"/><Relationship Id="rId21" Type="http://schemas.openxmlformats.org/officeDocument/2006/relationships/image" Target="media/image14.png"/><Relationship Id="rId34" Type="http://schemas.openxmlformats.org/officeDocument/2006/relationships/image" Target="media/image26.e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29" Type="http://schemas.openxmlformats.org/officeDocument/2006/relationships/image" Target="media/image21.emf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image" Target="media/image24.emf"/><Relationship Id="rId37" Type="http://schemas.openxmlformats.org/officeDocument/2006/relationships/image" Target="media/image29.emf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png"/><Relationship Id="rId28" Type="http://schemas.openxmlformats.org/officeDocument/2006/relationships/image" Target="media/image20.emf"/><Relationship Id="rId36" Type="http://schemas.openxmlformats.org/officeDocument/2006/relationships/image" Target="media/image28.emf"/><Relationship Id="rId10" Type="http://schemas.openxmlformats.org/officeDocument/2006/relationships/image" Target="media/image3.png"/><Relationship Id="rId19" Type="http://schemas.openxmlformats.org/officeDocument/2006/relationships/image" Target="media/image12.emf"/><Relationship Id="rId31" Type="http://schemas.openxmlformats.org/officeDocument/2006/relationships/image" Target="media/image2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emf"/><Relationship Id="rId22" Type="http://schemas.openxmlformats.org/officeDocument/2006/relationships/image" Target="media/image15.png"/><Relationship Id="rId27" Type="http://schemas.openxmlformats.org/officeDocument/2006/relationships/image" Target="media/image19.emf"/><Relationship Id="rId30" Type="http://schemas.openxmlformats.org/officeDocument/2006/relationships/image" Target="media/image22.emf"/><Relationship Id="rId35" Type="http://schemas.openxmlformats.org/officeDocument/2006/relationships/image" Target="media/image27.emf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emf"/><Relationship Id="rId25" Type="http://schemas.openxmlformats.org/officeDocument/2006/relationships/header" Target="header1.xml"/><Relationship Id="rId33" Type="http://schemas.openxmlformats.org/officeDocument/2006/relationships/image" Target="media/image25.emf"/><Relationship Id="rId38" Type="http://schemas.openxmlformats.org/officeDocument/2006/relationships/image" Target="media/image3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ur23</b:Tag>
    <b:SourceType>Report</b:SourceType>
    <b:Guid>{E8F2568F-65A6-4CE8-B625-CD117EA595C3}</b:Guid>
    <b:Author>
      <b:Author>
        <b:NameList>
          <b:Person>
            <b:Last>Burns</b:Last>
            <b:First>Jonathan</b:First>
          </b:Person>
        </b:NameList>
      </b:Author>
    </b:Author>
    <b:Title>Bicycle Dealership and Repair in the US</b:Title>
    <b:Year>2023</b:Year>
    <b:Publisher>IBISWorld Inc</b:Publisher>
    <b:URL>https://my-ibisworld-com.ezproxy.lib.uts.edu.au/us/en/industry/44122b/about</b:URL>
    <b:ThesisType>US INDUSTRY (NAICS) REPORT 44122B / RETAIL TRADE</b:ThesisType>
    <b:RefOrder>1</b:RefOrder>
  </b:Source>
</b:Sources>
</file>

<file path=customXml/itemProps1.xml><?xml version="1.0" encoding="utf-8"?>
<ds:datastoreItem xmlns:ds="http://schemas.openxmlformats.org/officeDocument/2006/customXml" ds:itemID="{4A829DE5-65BD-4376-951F-44D7E4035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23</TotalTime>
  <Pages>11</Pages>
  <Words>1112</Words>
  <Characters>5640</Characters>
  <Application>Microsoft Office Word</Application>
  <DocSecurity>0</DocSecurity>
  <Lines>171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ney Malone</dc:creator>
  <cp:keywords/>
  <dc:description/>
  <cp:lastModifiedBy>Britney Malone</cp:lastModifiedBy>
  <cp:revision>431</cp:revision>
  <cp:lastPrinted>2023-10-29T07:23:00Z</cp:lastPrinted>
  <dcterms:created xsi:type="dcterms:W3CDTF">2023-03-14T22:07:00Z</dcterms:created>
  <dcterms:modified xsi:type="dcterms:W3CDTF">2023-10-29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53ce2f2dc6f15e0d489d17485f49e47dca83eef25d80ed663c290ca656ccce</vt:lpwstr>
  </property>
</Properties>
</file>